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1BF42" w14:textId="5C4292E1" w:rsidR="003B47F2" w:rsidRDefault="003B47F2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7F733112" w14:textId="77777777" w:rsidR="003B47F2" w:rsidRDefault="003B47F2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附件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：</w:t>
      </w:r>
    </w:p>
    <w:p w14:paraId="012E878A" w14:textId="77777777" w:rsidR="003B47F2" w:rsidRDefault="003B47F2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71126051" w14:textId="77777777" w:rsidR="003B47F2" w:rsidRDefault="003B47F2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6906038D" w14:textId="77777777" w:rsidR="003B47F2" w:rsidRPr="003B47F2" w:rsidRDefault="003B47F2" w:rsidP="003B47F2">
      <w:pPr>
        <w:widowControl/>
        <w:jc w:val="center"/>
        <w:rPr>
          <w:rFonts w:ascii="Times New Roman" w:hAnsi="Times New Roman" w:cs="Times New Roman"/>
          <w:b/>
          <w:color w:val="000000"/>
          <w:kern w:val="0"/>
          <w:sz w:val="32"/>
          <w:szCs w:val="24"/>
        </w:rPr>
      </w:pPr>
      <w:r w:rsidRPr="003B47F2">
        <w:rPr>
          <w:rFonts w:ascii="Times New Roman" w:hAnsi="Times New Roman" w:cs="Times New Roman" w:hint="eastAsia"/>
          <w:b/>
          <w:color w:val="000000"/>
          <w:kern w:val="0"/>
          <w:sz w:val="32"/>
          <w:szCs w:val="24"/>
        </w:rPr>
        <w:t>苏州大学计算机科学与技术学院（软件学院）</w:t>
      </w:r>
    </w:p>
    <w:p w14:paraId="26C334D5" w14:textId="77777777" w:rsidR="003B47F2" w:rsidRPr="003B47F2" w:rsidRDefault="003B47F2" w:rsidP="003B47F2">
      <w:pPr>
        <w:widowControl/>
        <w:jc w:val="center"/>
        <w:rPr>
          <w:rFonts w:ascii="Times New Roman" w:hAnsi="Times New Roman" w:cs="Times New Roman"/>
          <w:b/>
          <w:color w:val="000000"/>
          <w:kern w:val="0"/>
          <w:sz w:val="32"/>
          <w:szCs w:val="24"/>
        </w:rPr>
      </w:pPr>
      <w:r w:rsidRPr="003B47F2">
        <w:rPr>
          <w:rFonts w:ascii="Times New Roman" w:hAnsi="Times New Roman" w:cs="Times New Roman" w:hint="eastAsia"/>
          <w:b/>
          <w:color w:val="000000"/>
          <w:kern w:val="0"/>
          <w:sz w:val="32"/>
          <w:szCs w:val="24"/>
        </w:rPr>
        <w:t>考试规则告知书</w:t>
      </w:r>
    </w:p>
    <w:p w14:paraId="29CE857B" w14:textId="77777777" w:rsidR="003B47F2" w:rsidRDefault="003B47F2" w:rsidP="003B47F2">
      <w:pPr>
        <w:widowControl/>
        <w:jc w:val="center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72E378B4" w14:textId="77777777" w:rsidR="003B47F2" w:rsidRDefault="003B47F2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1B9A7400" w14:textId="77777777" w:rsidR="002332F2" w:rsidRDefault="003B47F2" w:rsidP="003B47F2">
      <w:pPr>
        <w:pStyle w:val="af3"/>
        <w:snapToGrid w:val="0"/>
        <w:spacing w:line="312" w:lineRule="auto"/>
        <w:ind w:firstLineChars="0" w:firstLine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inline distT="0" distB="0" distL="0" distR="0" wp14:anchorId="1EDDD851" wp14:editId="3FC068FA">
                <wp:extent cx="5500370" cy="2613704"/>
                <wp:effectExtent l="0" t="0" r="5080" b="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0370" cy="26137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4EDB4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firstLineChars="250" w:firstLine="60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本人已知晓并遵守《苏州大学计算机科学与技术学院线下考场规则》，已知晓《苏州大学计算机科学与技术学院考试考生诚信承诺书》内容，并承诺诚信应试。</w:t>
                            </w:r>
                          </w:p>
                          <w:p w14:paraId="4D4FDEF8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firstLine="4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C299C00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firstLine="4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3525F8D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firstLine="4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A287CDC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firstLine="4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E4AFF8D" w14:textId="77777777" w:rsidR="003B47F2" w:rsidRDefault="003B47F2" w:rsidP="003B47F2">
                            <w:pPr>
                              <w:pStyle w:val="af3"/>
                              <w:wordWrap w:val="0"/>
                              <w:snapToGrid w:val="0"/>
                              <w:spacing w:line="312" w:lineRule="auto"/>
                              <w:ind w:firstLine="480"/>
                              <w:jc w:val="righ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应试人（签名）：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1E3AB957" w14:textId="77777777" w:rsidR="003B47F2" w:rsidRDefault="003B47F2" w:rsidP="003B47F2">
                            <w:pPr>
                              <w:pStyle w:val="af3"/>
                              <w:snapToGrid w:val="0"/>
                              <w:spacing w:line="312" w:lineRule="auto"/>
                              <w:ind w:right="360" w:firstLine="480"/>
                              <w:jc w:val="righ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日期：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24</w:t>
                            </w: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年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月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rFonts w:ascii="Times New Roman" w:hAnsi="Times New Roman" w:cs="宋体" w:hint="eastAsia"/>
                                <w:sz w:val="24"/>
                                <w:szCs w:val="24"/>
                              </w:rPr>
                              <w:t>日</w:t>
                            </w:r>
                          </w:p>
                          <w:p w14:paraId="4DE4EE7C" w14:textId="77777777" w:rsidR="003B47F2" w:rsidRDefault="003B47F2" w:rsidP="003B47F2">
                            <w:pPr>
                              <w:jc w:val="right"/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EDDD851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33.1pt;height:20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" stroked="f" strokeweight=".5pt">
                <v:textbox>
                  <w:txbxContent>
                    <w:p w14:paraId="16F4EDB4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firstLineChars="250" w:firstLine="60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本人已知晓并遵守《苏州大学计算机科学与技术学院线下考场规则》，已知晓《苏州大学计算机科学与技术学院考试考生诚信承诺书》内容，并承诺诚信应试。</w:t>
                      </w:r>
                    </w:p>
                    <w:p w14:paraId="4D4FDEF8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firstLine="48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C299C00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firstLine="48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3525F8D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firstLine="48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A287CDC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firstLine="48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E4AFF8D" w14:textId="77777777" w:rsidR="003B47F2" w:rsidRDefault="003B47F2" w:rsidP="003B47F2">
                      <w:pPr>
                        <w:pStyle w:val="af3"/>
                        <w:wordWrap w:val="0"/>
                        <w:snapToGrid w:val="0"/>
                        <w:spacing w:line="312" w:lineRule="auto"/>
                        <w:ind w:firstLine="480"/>
                        <w:jc w:val="righ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应试人（签名）：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1E3AB957" w14:textId="77777777" w:rsidR="003B47F2" w:rsidRDefault="003B47F2" w:rsidP="003B47F2">
                      <w:pPr>
                        <w:pStyle w:val="af3"/>
                        <w:snapToGrid w:val="0"/>
                        <w:spacing w:line="312" w:lineRule="auto"/>
                        <w:ind w:right="360" w:firstLine="480"/>
                        <w:jc w:val="righ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日期：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24</w:t>
                      </w: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年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月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rFonts w:ascii="Times New Roman" w:hAnsi="Times New Roman" w:cs="宋体" w:hint="eastAsia"/>
                          <w:sz w:val="24"/>
                          <w:szCs w:val="24"/>
                        </w:rPr>
                        <w:t>日</w:t>
                      </w:r>
                    </w:p>
                    <w:p w14:paraId="4DE4EE7C" w14:textId="77777777" w:rsidR="003B47F2" w:rsidRDefault="003B47F2" w:rsidP="003B47F2">
                      <w:pPr>
                        <w:jc w:val="right"/>
                        <w:rPr>
                          <w:rFonts w:cs="Times New Roma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B23C055" w14:textId="1983AE2C" w:rsidR="002332F2" w:rsidRPr="00F900C4" w:rsidRDefault="002332F2" w:rsidP="00F900C4">
      <w:pPr>
        <w:widowControl/>
        <w:jc w:val="left"/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</w:pPr>
      <w:bookmarkStart w:id="0" w:name="_GoBack"/>
      <w:bookmarkEnd w:id="0"/>
    </w:p>
    <w:p w14:paraId="7596378B" w14:textId="77777777" w:rsidR="008E04D9" w:rsidRPr="002332F2" w:rsidRDefault="008E04D9" w:rsidP="003B47F2">
      <w:pPr>
        <w:spacing w:line="312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sectPr w:rsidR="008E04D9" w:rsidRPr="002332F2" w:rsidSect="00C50161">
      <w:footerReference w:type="default" r:id="rId7"/>
      <w:pgSz w:w="11906" w:h="16838"/>
      <w:pgMar w:top="1134" w:right="1418" w:bottom="1134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E878C" w14:textId="77777777" w:rsidR="0085308F" w:rsidRDefault="0085308F" w:rsidP="00C50161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6C948A9D" w14:textId="77777777" w:rsidR="0085308F" w:rsidRDefault="0085308F" w:rsidP="00C50161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4CD75" w14:textId="762AB2B5" w:rsidR="008E04D9" w:rsidRDefault="00737330">
    <w:pPr>
      <w:pStyle w:val="a9"/>
      <w:jc w:val="center"/>
      <w:rPr>
        <w:rFonts w:cs="Times New Roman"/>
      </w:rPr>
    </w:pPr>
    <w:r>
      <w:fldChar w:fldCharType="begin"/>
    </w:r>
    <w:r>
      <w:instrText>PAGE   \* MERGEFORMAT</w:instrText>
    </w:r>
    <w:r>
      <w:fldChar w:fldCharType="separate"/>
    </w:r>
    <w:r w:rsidR="00F900C4" w:rsidRPr="00F900C4">
      <w:rPr>
        <w:noProof/>
        <w:lang w:val="zh-CN"/>
      </w:rPr>
      <w:t>1</w:t>
    </w:r>
    <w:r>
      <w:rPr>
        <w:noProof/>
        <w:lang w:val="zh-CN"/>
      </w:rPr>
      <w:fldChar w:fldCharType="end"/>
    </w:r>
  </w:p>
  <w:p w14:paraId="3E1AF08C" w14:textId="77777777" w:rsidR="008E04D9" w:rsidRDefault="008E04D9">
    <w:pPr>
      <w:pStyle w:val="a9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217D8F" w14:textId="77777777" w:rsidR="0085308F" w:rsidRDefault="0085308F" w:rsidP="00C50161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40DD7F2F" w14:textId="77777777" w:rsidR="0085308F" w:rsidRDefault="0085308F" w:rsidP="00C50161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4E2F98"/>
    <w:multiLevelType w:val="multilevel"/>
    <w:tmpl w:val="774E2F98"/>
    <w:lvl w:ilvl="0">
      <w:start w:val="1"/>
      <w:numFmt w:val="japaneseCounting"/>
      <w:lvlText w:val="%1、"/>
      <w:lvlJc w:val="left"/>
      <w:pPr>
        <w:ind w:left="982" w:hanging="50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2" w:hanging="420"/>
      </w:pPr>
    </w:lvl>
    <w:lvl w:ilvl="2">
      <w:start w:val="1"/>
      <w:numFmt w:val="lowerRoman"/>
      <w:lvlText w:val="%3."/>
      <w:lvlJc w:val="right"/>
      <w:pPr>
        <w:ind w:left="1742" w:hanging="420"/>
      </w:pPr>
    </w:lvl>
    <w:lvl w:ilvl="3">
      <w:start w:val="1"/>
      <w:numFmt w:val="decimal"/>
      <w:lvlText w:val="%4."/>
      <w:lvlJc w:val="left"/>
      <w:pPr>
        <w:ind w:left="2162" w:hanging="420"/>
      </w:pPr>
    </w:lvl>
    <w:lvl w:ilvl="4">
      <w:start w:val="1"/>
      <w:numFmt w:val="lowerLetter"/>
      <w:lvlText w:val="%5)"/>
      <w:lvlJc w:val="left"/>
      <w:pPr>
        <w:ind w:left="2582" w:hanging="420"/>
      </w:pPr>
    </w:lvl>
    <w:lvl w:ilvl="5">
      <w:start w:val="1"/>
      <w:numFmt w:val="lowerRoman"/>
      <w:lvlText w:val="%6."/>
      <w:lvlJc w:val="right"/>
      <w:pPr>
        <w:ind w:left="3002" w:hanging="420"/>
      </w:pPr>
    </w:lvl>
    <w:lvl w:ilvl="6">
      <w:start w:val="1"/>
      <w:numFmt w:val="decimal"/>
      <w:lvlText w:val="%7."/>
      <w:lvlJc w:val="left"/>
      <w:pPr>
        <w:ind w:left="3422" w:hanging="420"/>
      </w:pPr>
    </w:lvl>
    <w:lvl w:ilvl="7">
      <w:start w:val="1"/>
      <w:numFmt w:val="lowerLetter"/>
      <w:lvlText w:val="%8)"/>
      <w:lvlJc w:val="left"/>
      <w:pPr>
        <w:ind w:left="3842" w:hanging="420"/>
      </w:pPr>
    </w:lvl>
    <w:lvl w:ilvl="8">
      <w:start w:val="1"/>
      <w:numFmt w:val="lowerRoman"/>
      <w:lvlText w:val="%9."/>
      <w:lvlJc w:val="right"/>
      <w:pPr>
        <w:ind w:left="4262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jC3NAbS5oYWRko6SsGpxcWZ+XkgBYa1AHodyVQsAAAA"/>
    <w:docVar w:name="commondata" w:val="eyJoZGlkIjoiNDM2MDVlNWJjN2QyMTM2YTliN2M2NWRjMDk3N2Y0ZTEifQ=="/>
  </w:docVars>
  <w:rsids>
    <w:rsidRoot w:val="0051315C"/>
    <w:rsid w:val="00000677"/>
    <w:rsid w:val="00000F7D"/>
    <w:rsid w:val="00001B41"/>
    <w:rsid w:val="0000253A"/>
    <w:rsid w:val="00003420"/>
    <w:rsid w:val="00003AFE"/>
    <w:rsid w:val="000057BE"/>
    <w:rsid w:val="000065FA"/>
    <w:rsid w:val="00006906"/>
    <w:rsid w:val="000145FC"/>
    <w:rsid w:val="00016017"/>
    <w:rsid w:val="000178AB"/>
    <w:rsid w:val="00017E97"/>
    <w:rsid w:val="00023B6B"/>
    <w:rsid w:val="00024FD8"/>
    <w:rsid w:val="000252DE"/>
    <w:rsid w:val="000252ED"/>
    <w:rsid w:val="00025F3A"/>
    <w:rsid w:val="00030451"/>
    <w:rsid w:val="000305A4"/>
    <w:rsid w:val="0003090C"/>
    <w:rsid w:val="00030B8E"/>
    <w:rsid w:val="000315E3"/>
    <w:rsid w:val="0003160E"/>
    <w:rsid w:val="00031BDA"/>
    <w:rsid w:val="000329D6"/>
    <w:rsid w:val="00032F18"/>
    <w:rsid w:val="0003745B"/>
    <w:rsid w:val="000416AB"/>
    <w:rsid w:val="00042704"/>
    <w:rsid w:val="000458F9"/>
    <w:rsid w:val="00051C32"/>
    <w:rsid w:val="00051FD5"/>
    <w:rsid w:val="00052821"/>
    <w:rsid w:val="00054B45"/>
    <w:rsid w:val="00056E03"/>
    <w:rsid w:val="00056ED0"/>
    <w:rsid w:val="00057FA4"/>
    <w:rsid w:val="00067F1F"/>
    <w:rsid w:val="00072717"/>
    <w:rsid w:val="00073F81"/>
    <w:rsid w:val="00075E8B"/>
    <w:rsid w:val="0007653F"/>
    <w:rsid w:val="00076E7E"/>
    <w:rsid w:val="00076ECA"/>
    <w:rsid w:val="0008000B"/>
    <w:rsid w:val="00080469"/>
    <w:rsid w:val="00080945"/>
    <w:rsid w:val="00081D44"/>
    <w:rsid w:val="00082151"/>
    <w:rsid w:val="00082A39"/>
    <w:rsid w:val="00084F7A"/>
    <w:rsid w:val="00087361"/>
    <w:rsid w:val="000878C5"/>
    <w:rsid w:val="000901F2"/>
    <w:rsid w:val="00090D56"/>
    <w:rsid w:val="00092067"/>
    <w:rsid w:val="00095824"/>
    <w:rsid w:val="0009654B"/>
    <w:rsid w:val="00096D14"/>
    <w:rsid w:val="000A3056"/>
    <w:rsid w:val="000A3B27"/>
    <w:rsid w:val="000A3C63"/>
    <w:rsid w:val="000A3C75"/>
    <w:rsid w:val="000A3CE7"/>
    <w:rsid w:val="000A47B1"/>
    <w:rsid w:val="000A51E4"/>
    <w:rsid w:val="000A5481"/>
    <w:rsid w:val="000A6CCF"/>
    <w:rsid w:val="000A74DA"/>
    <w:rsid w:val="000A78AD"/>
    <w:rsid w:val="000B1F85"/>
    <w:rsid w:val="000B22EA"/>
    <w:rsid w:val="000B63E3"/>
    <w:rsid w:val="000B6565"/>
    <w:rsid w:val="000C0556"/>
    <w:rsid w:val="000C42CB"/>
    <w:rsid w:val="000C4CC4"/>
    <w:rsid w:val="000C4DFB"/>
    <w:rsid w:val="000C4E49"/>
    <w:rsid w:val="000D1DD8"/>
    <w:rsid w:val="000D21EC"/>
    <w:rsid w:val="000D2268"/>
    <w:rsid w:val="000D231D"/>
    <w:rsid w:val="000D2B1C"/>
    <w:rsid w:val="000D3719"/>
    <w:rsid w:val="000D5174"/>
    <w:rsid w:val="000D5BE9"/>
    <w:rsid w:val="000D6C87"/>
    <w:rsid w:val="000D7FD4"/>
    <w:rsid w:val="000E137B"/>
    <w:rsid w:val="000E1B1D"/>
    <w:rsid w:val="000E2FC0"/>
    <w:rsid w:val="000F0005"/>
    <w:rsid w:val="000F13E0"/>
    <w:rsid w:val="000F3D7C"/>
    <w:rsid w:val="000F46EC"/>
    <w:rsid w:val="000F6428"/>
    <w:rsid w:val="000F689B"/>
    <w:rsid w:val="000F7B4B"/>
    <w:rsid w:val="00100410"/>
    <w:rsid w:val="00100F41"/>
    <w:rsid w:val="001034A3"/>
    <w:rsid w:val="0010411A"/>
    <w:rsid w:val="00105485"/>
    <w:rsid w:val="0010598F"/>
    <w:rsid w:val="0010688B"/>
    <w:rsid w:val="00106D30"/>
    <w:rsid w:val="00107D1D"/>
    <w:rsid w:val="00111329"/>
    <w:rsid w:val="00113036"/>
    <w:rsid w:val="0011387C"/>
    <w:rsid w:val="00113AE7"/>
    <w:rsid w:val="00113C58"/>
    <w:rsid w:val="00114447"/>
    <w:rsid w:val="001155AE"/>
    <w:rsid w:val="0011636D"/>
    <w:rsid w:val="001169A7"/>
    <w:rsid w:val="0011737A"/>
    <w:rsid w:val="001177AC"/>
    <w:rsid w:val="00117D6D"/>
    <w:rsid w:val="001201D1"/>
    <w:rsid w:val="001207EE"/>
    <w:rsid w:val="001214ED"/>
    <w:rsid w:val="001217E7"/>
    <w:rsid w:val="00121902"/>
    <w:rsid w:val="001231F6"/>
    <w:rsid w:val="00124A4A"/>
    <w:rsid w:val="00125CBC"/>
    <w:rsid w:val="00130307"/>
    <w:rsid w:val="00130ECE"/>
    <w:rsid w:val="00131C88"/>
    <w:rsid w:val="00135ECC"/>
    <w:rsid w:val="001409F5"/>
    <w:rsid w:val="00140EBB"/>
    <w:rsid w:val="00141FCD"/>
    <w:rsid w:val="00142B79"/>
    <w:rsid w:val="001432F4"/>
    <w:rsid w:val="001454A8"/>
    <w:rsid w:val="0014552E"/>
    <w:rsid w:val="001467F9"/>
    <w:rsid w:val="0014769C"/>
    <w:rsid w:val="00151194"/>
    <w:rsid w:val="00152AD7"/>
    <w:rsid w:val="0015401F"/>
    <w:rsid w:val="00157C18"/>
    <w:rsid w:val="0016074B"/>
    <w:rsid w:val="00160A9C"/>
    <w:rsid w:val="001613B1"/>
    <w:rsid w:val="00162921"/>
    <w:rsid w:val="0016351B"/>
    <w:rsid w:val="00164722"/>
    <w:rsid w:val="0016575E"/>
    <w:rsid w:val="00165A1A"/>
    <w:rsid w:val="00170492"/>
    <w:rsid w:val="00171F56"/>
    <w:rsid w:val="0017302B"/>
    <w:rsid w:val="00174DAB"/>
    <w:rsid w:val="00175560"/>
    <w:rsid w:val="001765CC"/>
    <w:rsid w:val="0018027B"/>
    <w:rsid w:val="00181541"/>
    <w:rsid w:val="00182724"/>
    <w:rsid w:val="00182C15"/>
    <w:rsid w:val="0018401B"/>
    <w:rsid w:val="00184C5D"/>
    <w:rsid w:val="00186B08"/>
    <w:rsid w:val="00186C61"/>
    <w:rsid w:val="0018721F"/>
    <w:rsid w:val="001951B2"/>
    <w:rsid w:val="00195860"/>
    <w:rsid w:val="00196AD1"/>
    <w:rsid w:val="00196BA1"/>
    <w:rsid w:val="001A12D2"/>
    <w:rsid w:val="001A2730"/>
    <w:rsid w:val="001A60BB"/>
    <w:rsid w:val="001A65B3"/>
    <w:rsid w:val="001A7407"/>
    <w:rsid w:val="001A78A8"/>
    <w:rsid w:val="001B025B"/>
    <w:rsid w:val="001B08D0"/>
    <w:rsid w:val="001B1642"/>
    <w:rsid w:val="001B25FC"/>
    <w:rsid w:val="001B2603"/>
    <w:rsid w:val="001B2ACB"/>
    <w:rsid w:val="001B313D"/>
    <w:rsid w:val="001B78F2"/>
    <w:rsid w:val="001B7E1D"/>
    <w:rsid w:val="001C0727"/>
    <w:rsid w:val="001C0C4B"/>
    <w:rsid w:val="001C2908"/>
    <w:rsid w:val="001C606D"/>
    <w:rsid w:val="001C6C76"/>
    <w:rsid w:val="001D04CF"/>
    <w:rsid w:val="001D05C8"/>
    <w:rsid w:val="001D0608"/>
    <w:rsid w:val="001D1BAF"/>
    <w:rsid w:val="001D21C4"/>
    <w:rsid w:val="001D3135"/>
    <w:rsid w:val="001D3632"/>
    <w:rsid w:val="001D438B"/>
    <w:rsid w:val="001D44CC"/>
    <w:rsid w:val="001D479C"/>
    <w:rsid w:val="001D4BD3"/>
    <w:rsid w:val="001D5272"/>
    <w:rsid w:val="001D7357"/>
    <w:rsid w:val="001E1365"/>
    <w:rsid w:val="001E2035"/>
    <w:rsid w:val="001E2FB9"/>
    <w:rsid w:val="001E3D9A"/>
    <w:rsid w:val="001E3F50"/>
    <w:rsid w:val="001E7205"/>
    <w:rsid w:val="001F0568"/>
    <w:rsid w:val="001F16D0"/>
    <w:rsid w:val="001F1A60"/>
    <w:rsid w:val="001F4066"/>
    <w:rsid w:val="001F497D"/>
    <w:rsid w:val="001F5415"/>
    <w:rsid w:val="002002E1"/>
    <w:rsid w:val="002007C6"/>
    <w:rsid w:val="00201775"/>
    <w:rsid w:val="00203067"/>
    <w:rsid w:val="0020344F"/>
    <w:rsid w:val="00203D80"/>
    <w:rsid w:val="002044DD"/>
    <w:rsid w:val="00206738"/>
    <w:rsid w:val="0020693A"/>
    <w:rsid w:val="00207881"/>
    <w:rsid w:val="00210BFD"/>
    <w:rsid w:val="00210FFE"/>
    <w:rsid w:val="00213068"/>
    <w:rsid w:val="00214D83"/>
    <w:rsid w:val="00214F29"/>
    <w:rsid w:val="002152B4"/>
    <w:rsid w:val="002158D3"/>
    <w:rsid w:val="00215DD2"/>
    <w:rsid w:val="00215EEC"/>
    <w:rsid w:val="00216D94"/>
    <w:rsid w:val="00217118"/>
    <w:rsid w:val="002201E3"/>
    <w:rsid w:val="00220D4A"/>
    <w:rsid w:val="00221929"/>
    <w:rsid w:val="00221E81"/>
    <w:rsid w:val="0022386E"/>
    <w:rsid w:val="00223A7C"/>
    <w:rsid w:val="00226036"/>
    <w:rsid w:val="0022663A"/>
    <w:rsid w:val="002270EC"/>
    <w:rsid w:val="002271F1"/>
    <w:rsid w:val="002323AE"/>
    <w:rsid w:val="002332F2"/>
    <w:rsid w:val="0023430A"/>
    <w:rsid w:val="002361AE"/>
    <w:rsid w:val="002373C3"/>
    <w:rsid w:val="00237E4F"/>
    <w:rsid w:val="00237FF1"/>
    <w:rsid w:val="00240B56"/>
    <w:rsid w:val="00241009"/>
    <w:rsid w:val="00241286"/>
    <w:rsid w:val="00241BA2"/>
    <w:rsid w:val="0024242A"/>
    <w:rsid w:val="0024359A"/>
    <w:rsid w:val="002470E0"/>
    <w:rsid w:val="00251F2A"/>
    <w:rsid w:val="00252FE2"/>
    <w:rsid w:val="002548FF"/>
    <w:rsid w:val="00255C56"/>
    <w:rsid w:val="002564A5"/>
    <w:rsid w:val="00256B18"/>
    <w:rsid w:val="0026306A"/>
    <w:rsid w:val="00263435"/>
    <w:rsid w:val="00263846"/>
    <w:rsid w:val="00263CDF"/>
    <w:rsid w:val="00264179"/>
    <w:rsid w:val="00265B12"/>
    <w:rsid w:val="00267967"/>
    <w:rsid w:val="002715CA"/>
    <w:rsid w:val="00272327"/>
    <w:rsid w:val="00274711"/>
    <w:rsid w:val="00280534"/>
    <w:rsid w:val="002808E8"/>
    <w:rsid w:val="00282E68"/>
    <w:rsid w:val="00282FCB"/>
    <w:rsid w:val="002831D4"/>
    <w:rsid w:val="00287AB8"/>
    <w:rsid w:val="0029087B"/>
    <w:rsid w:val="00293DDC"/>
    <w:rsid w:val="00294F83"/>
    <w:rsid w:val="00296345"/>
    <w:rsid w:val="00296AE8"/>
    <w:rsid w:val="002A0DC1"/>
    <w:rsid w:val="002A17EB"/>
    <w:rsid w:val="002A1C2A"/>
    <w:rsid w:val="002A2A8E"/>
    <w:rsid w:val="002A2C76"/>
    <w:rsid w:val="002A3FB0"/>
    <w:rsid w:val="002A5F83"/>
    <w:rsid w:val="002A61AC"/>
    <w:rsid w:val="002A7A70"/>
    <w:rsid w:val="002B0AF6"/>
    <w:rsid w:val="002B1C42"/>
    <w:rsid w:val="002B1D6B"/>
    <w:rsid w:val="002B2F91"/>
    <w:rsid w:val="002B3328"/>
    <w:rsid w:val="002B569B"/>
    <w:rsid w:val="002B7643"/>
    <w:rsid w:val="002C7B96"/>
    <w:rsid w:val="002D0196"/>
    <w:rsid w:val="002D1537"/>
    <w:rsid w:val="002D1BB0"/>
    <w:rsid w:val="002D2C1D"/>
    <w:rsid w:val="002D2E1A"/>
    <w:rsid w:val="002D2EC8"/>
    <w:rsid w:val="002D3B79"/>
    <w:rsid w:val="002D5D0E"/>
    <w:rsid w:val="002D687B"/>
    <w:rsid w:val="002D7975"/>
    <w:rsid w:val="002E1E48"/>
    <w:rsid w:val="002E3DAD"/>
    <w:rsid w:val="002E772B"/>
    <w:rsid w:val="002F4078"/>
    <w:rsid w:val="002F4296"/>
    <w:rsid w:val="002F5782"/>
    <w:rsid w:val="003005EE"/>
    <w:rsid w:val="003005FF"/>
    <w:rsid w:val="00302FA2"/>
    <w:rsid w:val="00303F51"/>
    <w:rsid w:val="0030405E"/>
    <w:rsid w:val="00305ADF"/>
    <w:rsid w:val="00306877"/>
    <w:rsid w:val="00306A07"/>
    <w:rsid w:val="003077F0"/>
    <w:rsid w:val="00312F19"/>
    <w:rsid w:val="00313D6F"/>
    <w:rsid w:val="00315C7A"/>
    <w:rsid w:val="0031779B"/>
    <w:rsid w:val="00321A08"/>
    <w:rsid w:val="003222E3"/>
    <w:rsid w:val="0032232B"/>
    <w:rsid w:val="00323589"/>
    <w:rsid w:val="00324A0C"/>
    <w:rsid w:val="00326DC8"/>
    <w:rsid w:val="0032725D"/>
    <w:rsid w:val="003302E2"/>
    <w:rsid w:val="00330E3C"/>
    <w:rsid w:val="0033111D"/>
    <w:rsid w:val="003319D9"/>
    <w:rsid w:val="00332BF3"/>
    <w:rsid w:val="00332FF3"/>
    <w:rsid w:val="003336CE"/>
    <w:rsid w:val="00334606"/>
    <w:rsid w:val="0033576A"/>
    <w:rsid w:val="003379AE"/>
    <w:rsid w:val="0034019C"/>
    <w:rsid w:val="00342956"/>
    <w:rsid w:val="003431D6"/>
    <w:rsid w:val="0034443E"/>
    <w:rsid w:val="00344F7B"/>
    <w:rsid w:val="00345BB6"/>
    <w:rsid w:val="003466CC"/>
    <w:rsid w:val="00346E78"/>
    <w:rsid w:val="00347040"/>
    <w:rsid w:val="0035260B"/>
    <w:rsid w:val="00353C2A"/>
    <w:rsid w:val="003546AF"/>
    <w:rsid w:val="003564E7"/>
    <w:rsid w:val="0035761B"/>
    <w:rsid w:val="0035784C"/>
    <w:rsid w:val="00357FC9"/>
    <w:rsid w:val="00361486"/>
    <w:rsid w:val="00361717"/>
    <w:rsid w:val="00362767"/>
    <w:rsid w:val="0036392E"/>
    <w:rsid w:val="003639F9"/>
    <w:rsid w:val="003659BC"/>
    <w:rsid w:val="00366AF4"/>
    <w:rsid w:val="0036788D"/>
    <w:rsid w:val="00370383"/>
    <w:rsid w:val="00371981"/>
    <w:rsid w:val="00373AD6"/>
    <w:rsid w:val="00374CC3"/>
    <w:rsid w:val="00375501"/>
    <w:rsid w:val="003777E2"/>
    <w:rsid w:val="00377ABF"/>
    <w:rsid w:val="0038168D"/>
    <w:rsid w:val="00381EBF"/>
    <w:rsid w:val="00386647"/>
    <w:rsid w:val="003866C2"/>
    <w:rsid w:val="00387054"/>
    <w:rsid w:val="00387CF2"/>
    <w:rsid w:val="0039184A"/>
    <w:rsid w:val="00392315"/>
    <w:rsid w:val="00392666"/>
    <w:rsid w:val="00392723"/>
    <w:rsid w:val="00394CAF"/>
    <w:rsid w:val="0039535C"/>
    <w:rsid w:val="003A0364"/>
    <w:rsid w:val="003A1AD1"/>
    <w:rsid w:val="003A21E8"/>
    <w:rsid w:val="003A595D"/>
    <w:rsid w:val="003A729E"/>
    <w:rsid w:val="003A7717"/>
    <w:rsid w:val="003B037C"/>
    <w:rsid w:val="003B0BA1"/>
    <w:rsid w:val="003B0DDA"/>
    <w:rsid w:val="003B11F7"/>
    <w:rsid w:val="003B1300"/>
    <w:rsid w:val="003B171A"/>
    <w:rsid w:val="003B33A4"/>
    <w:rsid w:val="003B3E2C"/>
    <w:rsid w:val="003B3FCD"/>
    <w:rsid w:val="003B47F2"/>
    <w:rsid w:val="003B574D"/>
    <w:rsid w:val="003B6CE5"/>
    <w:rsid w:val="003B756A"/>
    <w:rsid w:val="003C09A3"/>
    <w:rsid w:val="003C0FC9"/>
    <w:rsid w:val="003C2C5B"/>
    <w:rsid w:val="003C3034"/>
    <w:rsid w:val="003C3632"/>
    <w:rsid w:val="003C3B50"/>
    <w:rsid w:val="003C4559"/>
    <w:rsid w:val="003C62FA"/>
    <w:rsid w:val="003C6584"/>
    <w:rsid w:val="003D4341"/>
    <w:rsid w:val="003D6FB9"/>
    <w:rsid w:val="003D78B1"/>
    <w:rsid w:val="003D7D6C"/>
    <w:rsid w:val="003D7DCE"/>
    <w:rsid w:val="003D7EA0"/>
    <w:rsid w:val="003D7FC4"/>
    <w:rsid w:val="003E1A25"/>
    <w:rsid w:val="003E461A"/>
    <w:rsid w:val="003E4BE0"/>
    <w:rsid w:val="003E4CE4"/>
    <w:rsid w:val="003E6B9D"/>
    <w:rsid w:val="003E6F31"/>
    <w:rsid w:val="003E76C3"/>
    <w:rsid w:val="003E7DA0"/>
    <w:rsid w:val="003F0141"/>
    <w:rsid w:val="003F1C84"/>
    <w:rsid w:val="003F2544"/>
    <w:rsid w:val="003F2976"/>
    <w:rsid w:val="003F448A"/>
    <w:rsid w:val="003F5C9A"/>
    <w:rsid w:val="0040026B"/>
    <w:rsid w:val="004005CB"/>
    <w:rsid w:val="00400DCA"/>
    <w:rsid w:val="00402636"/>
    <w:rsid w:val="0040492B"/>
    <w:rsid w:val="00404D72"/>
    <w:rsid w:val="00406744"/>
    <w:rsid w:val="004068B1"/>
    <w:rsid w:val="00406A5E"/>
    <w:rsid w:val="00406CC3"/>
    <w:rsid w:val="00407B7F"/>
    <w:rsid w:val="00407FDD"/>
    <w:rsid w:val="004108E2"/>
    <w:rsid w:val="00410CC1"/>
    <w:rsid w:val="0041284A"/>
    <w:rsid w:val="00412A4D"/>
    <w:rsid w:val="00412D16"/>
    <w:rsid w:val="00412E73"/>
    <w:rsid w:val="00413DBD"/>
    <w:rsid w:val="00415153"/>
    <w:rsid w:val="00415CEC"/>
    <w:rsid w:val="00416123"/>
    <w:rsid w:val="004169E5"/>
    <w:rsid w:val="00420C62"/>
    <w:rsid w:val="00420C63"/>
    <w:rsid w:val="0042151F"/>
    <w:rsid w:val="0042233C"/>
    <w:rsid w:val="004226EB"/>
    <w:rsid w:val="00425AE5"/>
    <w:rsid w:val="004275B1"/>
    <w:rsid w:val="004329E7"/>
    <w:rsid w:val="004331D7"/>
    <w:rsid w:val="00434051"/>
    <w:rsid w:val="00434D74"/>
    <w:rsid w:val="00435470"/>
    <w:rsid w:val="00436214"/>
    <w:rsid w:val="00436FBC"/>
    <w:rsid w:val="00437D2F"/>
    <w:rsid w:val="00437F4D"/>
    <w:rsid w:val="00440E69"/>
    <w:rsid w:val="00441D35"/>
    <w:rsid w:val="0044360E"/>
    <w:rsid w:val="00443F86"/>
    <w:rsid w:val="004459E1"/>
    <w:rsid w:val="00445C41"/>
    <w:rsid w:val="00445F9B"/>
    <w:rsid w:val="004475F5"/>
    <w:rsid w:val="00452203"/>
    <w:rsid w:val="00454608"/>
    <w:rsid w:val="00454D33"/>
    <w:rsid w:val="0045533D"/>
    <w:rsid w:val="00455C05"/>
    <w:rsid w:val="00456D8E"/>
    <w:rsid w:val="00457045"/>
    <w:rsid w:val="0046280B"/>
    <w:rsid w:val="00463E96"/>
    <w:rsid w:val="00464EE9"/>
    <w:rsid w:val="0046517B"/>
    <w:rsid w:val="00466BA4"/>
    <w:rsid w:val="00467277"/>
    <w:rsid w:val="00467359"/>
    <w:rsid w:val="00467E71"/>
    <w:rsid w:val="0047085E"/>
    <w:rsid w:val="004720D4"/>
    <w:rsid w:val="00472159"/>
    <w:rsid w:val="00472743"/>
    <w:rsid w:val="004757A2"/>
    <w:rsid w:val="004764F3"/>
    <w:rsid w:val="004767FE"/>
    <w:rsid w:val="004814EF"/>
    <w:rsid w:val="00481B44"/>
    <w:rsid w:val="00482177"/>
    <w:rsid w:val="00482463"/>
    <w:rsid w:val="00483CB5"/>
    <w:rsid w:val="00484A17"/>
    <w:rsid w:val="00484A27"/>
    <w:rsid w:val="0048579C"/>
    <w:rsid w:val="00485D9F"/>
    <w:rsid w:val="00486AE0"/>
    <w:rsid w:val="004870FA"/>
    <w:rsid w:val="00487858"/>
    <w:rsid w:val="0049014E"/>
    <w:rsid w:val="00490209"/>
    <w:rsid w:val="004905BB"/>
    <w:rsid w:val="0049165D"/>
    <w:rsid w:val="004925EC"/>
    <w:rsid w:val="00492AAF"/>
    <w:rsid w:val="004940BB"/>
    <w:rsid w:val="004A1CD7"/>
    <w:rsid w:val="004A418C"/>
    <w:rsid w:val="004A66A6"/>
    <w:rsid w:val="004A706E"/>
    <w:rsid w:val="004A77EB"/>
    <w:rsid w:val="004A78E2"/>
    <w:rsid w:val="004B1394"/>
    <w:rsid w:val="004B486B"/>
    <w:rsid w:val="004B4EA5"/>
    <w:rsid w:val="004B58E9"/>
    <w:rsid w:val="004B60C8"/>
    <w:rsid w:val="004B6CC2"/>
    <w:rsid w:val="004C0454"/>
    <w:rsid w:val="004C1711"/>
    <w:rsid w:val="004C352B"/>
    <w:rsid w:val="004C6B4E"/>
    <w:rsid w:val="004C7654"/>
    <w:rsid w:val="004D093C"/>
    <w:rsid w:val="004D0CDF"/>
    <w:rsid w:val="004D2A4D"/>
    <w:rsid w:val="004D2B0C"/>
    <w:rsid w:val="004D4482"/>
    <w:rsid w:val="004D497F"/>
    <w:rsid w:val="004D4BF0"/>
    <w:rsid w:val="004D5B4E"/>
    <w:rsid w:val="004D5FAD"/>
    <w:rsid w:val="004D6E8B"/>
    <w:rsid w:val="004D7855"/>
    <w:rsid w:val="004D7F55"/>
    <w:rsid w:val="004E0067"/>
    <w:rsid w:val="004E0AFE"/>
    <w:rsid w:val="004E35B5"/>
    <w:rsid w:val="004E36AA"/>
    <w:rsid w:val="004E3E2B"/>
    <w:rsid w:val="004E5648"/>
    <w:rsid w:val="004E67D3"/>
    <w:rsid w:val="004E7C12"/>
    <w:rsid w:val="004E7E63"/>
    <w:rsid w:val="004F4E1B"/>
    <w:rsid w:val="004F5E0C"/>
    <w:rsid w:val="005004BE"/>
    <w:rsid w:val="005006A2"/>
    <w:rsid w:val="00501C5A"/>
    <w:rsid w:val="00503C6F"/>
    <w:rsid w:val="0050479F"/>
    <w:rsid w:val="00505BA7"/>
    <w:rsid w:val="00506E6E"/>
    <w:rsid w:val="0051173B"/>
    <w:rsid w:val="00511B58"/>
    <w:rsid w:val="00511C39"/>
    <w:rsid w:val="0051315C"/>
    <w:rsid w:val="005132C0"/>
    <w:rsid w:val="00515773"/>
    <w:rsid w:val="005162E2"/>
    <w:rsid w:val="00517D8D"/>
    <w:rsid w:val="00520209"/>
    <w:rsid w:val="005209E2"/>
    <w:rsid w:val="00521AA3"/>
    <w:rsid w:val="00523DAF"/>
    <w:rsid w:val="005265B0"/>
    <w:rsid w:val="00526705"/>
    <w:rsid w:val="0052740C"/>
    <w:rsid w:val="00527DE6"/>
    <w:rsid w:val="00527E9B"/>
    <w:rsid w:val="005316E9"/>
    <w:rsid w:val="005323CF"/>
    <w:rsid w:val="005335F5"/>
    <w:rsid w:val="00533E93"/>
    <w:rsid w:val="0053461C"/>
    <w:rsid w:val="00536284"/>
    <w:rsid w:val="00536DCD"/>
    <w:rsid w:val="0054081D"/>
    <w:rsid w:val="00541BB7"/>
    <w:rsid w:val="00542776"/>
    <w:rsid w:val="005435DA"/>
    <w:rsid w:val="00544BE5"/>
    <w:rsid w:val="00545778"/>
    <w:rsid w:val="00545A36"/>
    <w:rsid w:val="00550215"/>
    <w:rsid w:val="00556C4F"/>
    <w:rsid w:val="00557E0B"/>
    <w:rsid w:val="0056098E"/>
    <w:rsid w:val="00562552"/>
    <w:rsid w:val="005637CA"/>
    <w:rsid w:val="00565065"/>
    <w:rsid w:val="005660F1"/>
    <w:rsid w:val="00567F32"/>
    <w:rsid w:val="00570B61"/>
    <w:rsid w:val="00570F45"/>
    <w:rsid w:val="0057208B"/>
    <w:rsid w:val="00572917"/>
    <w:rsid w:val="00572BE5"/>
    <w:rsid w:val="00572FD5"/>
    <w:rsid w:val="0057370A"/>
    <w:rsid w:val="005749FC"/>
    <w:rsid w:val="005777D0"/>
    <w:rsid w:val="00577978"/>
    <w:rsid w:val="00577998"/>
    <w:rsid w:val="005804E3"/>
    <w:rsid w:val="00580FD4"/>
    <w:rsid w:val="00581581"/>
    <w:rsid w:val="00582148"/>
    <w:rsid w:val="00582B3C"/>
    <w:rsid w:val="005833A6"/>
    <w:rsid w:val="005869C8"/>
    <w:rsid w:val="00587697"/>
    <w:rsid w:val="005935FD"/>
    <w:rsid w:val="00596223"/>
    <w:rsid w:val="005965F7"/>
    <w:rsid w:val="005A0D6D"/>
    <w:rsid w:val="005A0EDA"/>
    <w:rsid w:val="005A4004"/>
    <w:rsid w:val="005A5023"/>
    <w:rsid w:val="005A540D"/>
    <w:rsid w:val="005A5C0F"/>
    <w:rsid w:val="005A5EAB"/>
    <w:rsid w:val="005A69F9"/>
    <w:rsid w:val="005A6CF7"/>
    <w:rsid w:val="005A7CD6"/>
    <w:rsid w:val="005B0F37"/>
    <w:rsid w:val="005B0F65"/>
    <w:rsid w:val="005B170B"/>
    <w:rsid w:val="005B1732"/>
    <w:rsid w:val="005B233C"/>
    <w:rsid w:val="005B23C9"/>
    <w:rsid w:val="005B24BD"/>
    <w:rsid w:val="005B2EE7"/>
    <w:rsid w:val="005B3C58"/>
    <w:rsid w:val="005B3D68"/>
    <w:rsid w:val="005B49AF"/>
    <w:rsid w:val="005B7272"/>
    <w:rsid w:val="005B76DF"/>
    <w:rsid w:val="005C15A2"/>
    <w:rsid w:val="005C18B1"/>
    <w:rsid w:val="005C2584"/>
    <w:rsid w:val="005C299C"/>
    <w:rsid w:val="005C2EEC"/>
    <w:rsid w:val="005C4759"/>
    <w:rsid w:val="005C5A26"/>
    <w:rsid w:val="005C6A47"/>
    <w:rsid w:val="005C7B9F"/>
    <w:rsid w:val="005D11F9"/>
    <w:rsid w:val="005D181D"/>
    <w:rsid w:val="005D1DF8"/>
    <w:rsid w:val="005D2E8D"/>
    <w:rsid w:val="005D3523"/>
    <w:rsid w:val="005D3C4B"/>
    <w:rsid w:val="005D4653"/>
    <w:rsid w:val="005D4FF7"/>
    <w:rsid w:val="005D5119"/>
    <w:rsid w:val="005D7B0D"/>
    <w:rsid w:val="005E022D"/>
    <w:rsid w:val="005E10BE"/>
    <w:rsid w:val="005E200E"/>
    <w:rsid w:val="005E2018"/>
    <w:rsid w:val="005E4CB2"/>
    <w:rsid w:val="005E58BC"/>
    <w:rsid w:val="005E6B3E"/>
    <w:rsid w:val="005E733B"/>
    <w:rsid w:val="005E797B"/>
    <w:rsid w:val="005E7C1F"/>
    <w:rsid w:val="005E7EE5"/>
    <w:rsid w:val="005F13F1"/>
    <w:rsid w:val="005F1B3D"/>
    <w:rsid w:val="005F208C"/>
    <w:rsid w:val="005F3516"/>
    <w:rsid w:val="005F4515"/>
    <w:rsid w:val="005F59F9"/>
    <w:rsid w:val="005F5FA7"/>
    <w:rsid w:val="00601254"/>
    <w:rsid w:val="00603ED3"/>
    <w:rsid w:val="006053DF"/>
    <w:rsid w:val="00605B77"/>
    <w:rsid w:val="006128B6"/>
    <w:rsid w:val="00613D42"/>
    <w:rsid w:val="00614531"/>
    <w:rsid w:val="00614940"/>
    <w:rsid w:val="00615465"/>
    <w:rsid w:val="00615966"/>
    <w:rsid w:val="00615D54"/>
    <w:rsid w:val="006163B3"/>
    <w:rsid w:val="00620582"/>
    <w:rsid w:val="0062198D"/>
    <w:rsid w:val="00621BB5"/>
    <w:rsid w:val="006247F0"/>
    <w:rsid w:val="006259F3"/>
    <w:rsid w:val="00625BF7"/>
    <w:rsid w:val="006270DA"/>
    <w:rsid w:val="00630120"/>
    <w:rsid w:val="0063045E"/>
    <w:rsid w:val="00630608"/>
    <w:rsid w:val="00632684"/>
    <w:rsid w:val="00633BAF"/>
    <w:rsid w:val="00634823"/>
    <w:rsid w:val="006355A7"/>
    <w:rsid w:val="00636525"/>
    <w:rsid w:val="0063786C"/>
    <w:rsid w:val="00640185"/>
    <w:rsid w:val="00642C1C"/>
    <w:rsid w:val="00643E83"/>
    <w:rsid w:val="00645326"/>
    <w:rsid w:val="00645CBE"/>
    <w:rsid w:val="00646D6B"/>
    <w:rsid w:val="006471CE"/>
    <w:rsid w:val="006516B8"/>
    <w:rsid w:val="00653482"/>
    <w:rsid w:val="006536C0"/>
    <w:rsid w:val="006541A2"/>
    <w:rsid w:val="0065619C"/>
    <w:rsid w:val="00656EC9"/>
    <w:rsid w:val="00660E43"/>
    <w:rsid w:val="00660F72"/>
    <w:rsid w:val="0066137E"/>
    <w:rsid w:val="006637CF"/>
    <w:rsid w:val="0066510A"/>
    <w:rsid w:val="006656A6"/>
    <w:rsid w:val="00665DC3"/>
    <w:rsid w:val="00666177"/>
    <w:rsid w:val="00667863"/>
    <w:rsid w:val="00667E5D"/>
    <w:rsid w:val="0067053D"/>
    <w:rsid w:val="006723A0"/>
    <w:rsid w:val="00672F2F"/>
    <w:rsid w:val="006745B4"/>
    <w:rsid w:val="00677393"/>
    <w:rsid w:val="006818D3"/>
    <w:rsid w:val="006825E8"/>
    <w:rsid w:val="0068385C"/>
    <w:rsid w:val="0068391F"/>
    <w:rsid w:val="00684273"/>
    <w:rsid w:val="006847EC"/>
    <w:rsid w:val="006852EE"/>
    <w:rsid w:val="00690656"/>
    <w:rsid w:val="00692FFE"/>
    <w:rsid w:val="00693656"/>
    <w:rsid w:val="0069569E"/>
    <w:rsid w:val="0069652C"/>
    <w:rsid w:val="006A041B"/>
    <w:rsid w:val="006A1820"/>
    <w:rsid w:val="006A24F2"/>
    <w:rsid w:val="006A47D5"/>
    <w:rsid w:val="006A54A3"/>
    <w:rsid w:val="006A5D6A"/>
    <w:rsid w:val="006A73A8"/>
    <w:rsid w:val="006A7E11"/>
    <w:rsid w:val="006B04C8"/>
    <w:rsid w:val="006B06D3"/>
    <w:rsid w:val="006B172E"/>
    <w:rsid w:val="006B1BC8"/>
    <w:rsid w:val="006B3FEF"/>
    <w:rsid w:val="006B525F"/>
    <w:rsid w:val="006B63F7"/>
    <w:rsid w:val="006B79E4"/>
    <w:rsid w:val="006C03B5"/>
    <w:rsid w:val="006C107D"/>
    <w:rsid w:val="006C1E39"/>
    <w:rsid w:val="006C381C"/>
    <w:rsid w:val="006C574C"/>
    <w:rsid w:val="006C5BA2"/>
    <w:rsid w:val="006D0D54"/>
    <w:rsid w:val="006D2B65"/>
    <w:rsid w:val="006D41D5"/>
    <w:rsid w:val="006D578E"/>
    <w:rsid w:val="006D63EA"/>
    <w:rsid w:val="006D6DE8"/>
    <w:rsid w:val="006D71C7"/>
    <w:rsid w:val="006E01BA"/>
    <w:rsid w:val="006E0937"/>
    <w:rsid w:val="006E35B2"/>
    <w:rsid w:val="006E4728"/>
    <w:rsid w:val="006E526C"/>
    <w:rsid w:val="006E5583"/>
    <w:rsid w:val="006E5986"/>
    <w:rsid w:val="006E68D3"/>
    <w:rsid w:val="006E717C"/>
    <w:rsid w:val="006E7DCA"/>
    <w:rsid w:val="006F0C9C"/>
    <w:rsid w:val="006F311A"/>
    <w:rsid w:val="006F38BB"/>
    <w:rsid w:val="006F43BB"/>
    <w:rsid w:val="006F571B"/>
    <w:rsid w:val="006F5910"/>
    <w:rsid w:val="006F5D9B"/>
    <w:rsid w:val="006F7A9A"/>
    <w:rsid w:val="0070049F"/>
    <w:rsid w:val="00700DAD"/>
    <w:rsid w:val="00702049"/>
    <w:rsid w:val="0070233E"/>
    <w:rsid w:val="007032B2"/>
    <w:rsid w:val="0070360B"/>
    <w:rsid w:val="00706AE0"/>
    <w:rsid w:val="0071063C"/>
    <w:rsid w:val="00710781"/>
    <w:rsid w:val="00710D68"/>
    <w:rsid w:val="007112EE"/>
    <w:rsid w:val="007115F2"/>
    <w:rsid w:val="0071293D"/>
    <w:rsid w:val="00715576"/>
    <w:rsid w:val="00717951"/>
    <w:rsid w:val="00722964"/>
    <w:rsid w:val="00723FDE"/>
    <w:rsid w:val="007242EA"/>
    <w:rsid w:val="007249AA"/>
    <w:rsid w:val="00725355"/>
    <w:rsid w:val="0072619D"/>
    <w:rsid w:val="00726533"/>
    <w:rsid w:val="00726536"/>
    <w:rsid w:val="00726689"/>
    <w:rsid w:val="00726784"/>
    <w:rsid w:val="00726EDA"/>
    <w:rsid w:val="007274AD"/>
    <w:rsid w:val="00727E28"/>
    <w:rsid w:val="00732B04"/>
    <w:rsid w:val="00732D22"/>
    <w:rsid w:val="00733BA0"/>
    <w:rsid w:val="00737330"/>
    <w:rsid w:val="00737866"/>
    <w:rsid w:val="00742369"/>
    <w:rsid w:val="007442CB"/>
    <w:rsid w:val="00745B2C"/>
    <w:rsid w:val="007468CA"/>
    <w:rsid w:val="00746C85"/>
    <w:rsid w:val="00747362"/>
    <w:rsid w:val="007501D4"/>
    <w:rsid w:val="0075210B"/>
    <w:rsid w:val="00752A7F"/>
    <w:rsid w:val="007532A7"/>
    <w:rsid w:val="00753DB2"/>
    <w:rsid w:val="007550C1"/>
    <w:rsid w:val="00755509"/>
    <w:rsid w:val="00755C4D"/>
    <w:rsid w:val="00757872"/>
    <w:rsid w:val="00761918"/>
    <w:rsid w:val="00762945"/>
    <w:rsid w:val="00762DBA"/>
    <w:rsid w:val="00763E47"/>
    <w:rsid w:val="0076637C"/>
    <w:rsid w:val="0076641B"/>
    <w:rsid w:val="007666F8"/>
    <w:rsid w:val="00766D9E"/>
    <w:rsid w:val="0076781A"/>
    <w:rsid w:val="00767F51"/>
    <w:rsid w:val="007705B4"/>
    <w:rsid w:val="00770666"/>
    <w:rsid w:val="007724F8"/>
    <w:rsid w:val="00773672"/>
    <w:rsid w:val="00775D1C"/>
    <w:rsid w:val="007769FE"/>
    <w:rsid w:val="00776A00"/>
    <w:rsid w:val="00782648"/>
    <w:rsid w:val="00783AF2"/>
    <w:rsid w:val="0078414A"/>
    <w:rsid w:val="00786FF0"/>
    <w:rsid w:val="00791BB9"/>
    <w:rsid w:val="00793C4E"/>
    <w:rsid w:val="007A0E58"/>
    <w:rsid w:val="007A1450"/>
    <w:rsid w:val="007A2F22"/>
    <w:rsid w:val="007A3F8C"/>
    <w:rsid w:val="007A4AAF"/>
    <w:rsid w:val="007A5F46"/>
    <w:rsid w:val="007A6407"/>
    <w:rsid w:val="007B0E08"/>
    <w:rsid w:val="007B50E0"/>
    <w:rsid w:val="007B6EE0"/>
    <w:rsid w:val="007B736F"/>
    <w:rsid w:val="007C12DE"/>
    <w:rsid w:val="007C1E54"/>
    <w:rsid w:val="007D22B3"/>
    <w:rsid w:val="007D2BFA"/>
    <w:rsid w:val="007D4C44"/>
    <w:rsid w:val="007D6295"/>
    <w:rsid w:val="007D6318"/>
    <w:rsid w:val="007D6733"/>
    <w:rsid w:val="007D73E6"/>
    <w:rsid w:val="007E4461"/>
    <w:rsid w:val="007E4AF4"/>
    <w:rsid w:val="007E52F2"/>
    <w:rsid w:val="007E56D3"/>
    <w:rsid w:val="007E58CF"/>
    <w:rsid w:val="007E62A0"/>
    <w:rsid w:val="007E7CA8"/>
    <w:rsid w:val="007E7EB9"/>
    <w:rsid w:val="007F0808"/>
    <w:rsid w:val="007F25E4"/>
    <w:rsid w:val="007F4BA9"/>
    <w:rsid w:val="007F4EA6"/>
    <w:rsid w:val="007F50BE"/>
    <w:rsid w:val="007F694F"/>
    <w:rsid w:val="00801D50"/>
    <w:rsid w:val="0080483B"/>
    <w:rsid w:val="00804D8C"/>
    <w:rsid w:val="008050E0"/>
    <w:rsid w:val="0080640E"/>
    <w:rsid w:val="008079D2"/>
    <w:rsid w:val="008109BA"/>
    <w:rsid w:val="00811C1D"/>
    <w:rsid w:val="00812664"/>
    <w:rsid w:val="00812D46"/>
    <w:rsid w:val="00812DBB"/>
    <w:rsid w:val="0081499F"/>
    <w:rsid w:val="008149CD"/>
    <w:rsid w:val="00814EF3"/>
    <w:rsid w:val="00814F09"/>
    <w:rsid w:val="00815A4F"/>
    <w:rsid w:val="00815D19"/>
    <w:rsid w:val="0081646C"/>
    <w:rsid w:val="008174BF"/>
    <w:rsid w:val="00822094"/>
    <w:rsid w:val="00823C08"/>
    <w:rsid w:val="00824DE6"/>
    <w:rsid w:val="00827967"/>
    <w:rsid w:val="00830550"/>
    <w:rsid w:val="008311D1"/>
    <w:rsid w:val="00831319"/>
    <w:rsid w:val="00831A9E"/>
    <w:rsid w:val="00832503"/>
    <w:rsid w:val="00833564"/>
    <w:rsid w:val="00833649"/>
    <w:rsid w:val="0083406A"/>
    <w:rsid w:val="00834939"/>
    <w:rsid w:val="00835557"/>
    <w:rsid w:val="008360C1"/>
    <w:rsid w:val="008363BA"/>
    <w:rsid w:val="0083665C"/>
    <w:rsid w:val="00841922"/>
    <w:rsid w:val="00844552"/>
    <w:rsid w:val="00844609"/>
    <w:rsid w:val="0084488C"/>
    <w:rsid w:val="00845419"/>
    <w:rsid w:val="00845E65"/>
    <w:rsid w:val="0084684A"/>
    <w:rsid w:val="00846CAC"/>
    <w:rsid w:val="0084704C"/>
    <w:rsid w:val="0085014D"/>
    <w:rsid w:val="008512E5"/>
    <w:rsid w:val="008522F6"/>
    <w:rsid w:val="00852718"/>
    <w:rsid w:val="0085308F"/>
    <w:rsid w:val="00854119"/>
    <w:rsid w:val="00854779"/>
    <w:rsid w:val="00854971"/>
    <w:rsid w:val="008550E6"/>
    <w:rsid w:val="00855362"/>
    <w:rsid w:val="00855794"/>
    <w:rsid w:val="008601B6"/>
    <w:rsid w:val="0086119D"/>
    <w:rsid w:val="00861F8A"/>
    <w:rsid w:val="00862DD6"/>
    <w:rsid w:val="0086323B"/>
    <w:rsid w:val="00864478"/>
    <w:rsid w:val="00864B65"/>
    <w:rsid w:val="0086524A"/>
    <w:rsid w:val="00865B09"/>
    <w:rsid w:val="00865E4D"/>
    <w:rsid w:val="008666B9"/>
    <w:rsid w:val="00867BCB"/>
    <w:rsid w:val="00871253"/>
    <w:rsid w:val="0087486D"/>
    <w:rsid w:val="00876A2A"/>
    <w:rsid w:val="00880FE2"/>
    <w:rsid w:val="008817D0"/>
    <w:rsid w:val="00881C54"/>
    <w:rsid w:val="0088276F"/>
    <w:rsid w:val="00882936"/>
    <w:rsid w:val="0088398F"/>
    <w:rsid w:val="00885A48"/>
    <w:rsid w:val="008862C4"/>
    <w:rsid w:val="0088679C"/>
    <w:rsid w:val="00886926"/>
    <w:rsid w:val="008870EA"/>
    <w:rsid w:val="008877B5"/>
    <w:rsid w:val="008901D9"/>
    <w:rsid w:val="00891390"/>
    <w:rsid w:val="0089155D"/>
    <w:rsid w:val="00891C74"/>
    <w:rsid w:val="00893F09"/>
    <w:rsid w:val="008941CB"/>
    <w:rsid w:val="0089539A"/>
    <w:rsid w:val="0089638E"/>
    <w:rsid w:val="008A020E"/>
    <w:rsid w:val="008A1F2C"/>
    <w:rsid w:val="008A2808"/>
    <w:rsid w:val="008A2D33"/>
    <w:rsid w:val="008A2E4B"/>
    <w:rsid w:val="008A3012"/>
    <w:rsid w:val="008A37CF"/>
    <w:rsid w:val="008A38F1"/>
    <w:rsid w:val="008A4AD3"/>
    <w:rsid w:val="008A4BBA"/>
    <w:rsid w:val="008A4C26"/>
    <w:rsid w:val="008A4FB6"/>
    <w:rsid w:val="008A7742"/>
    <w:rsid w:val="008B1E4F"/>
    <w:rsid w:val="008B499D"/>
    <w:rsid w:val="008B745E"/>
    <w:rsid w:val="008C0382"/>
    <w:rsid w:val="008C2D02"/>
    <w:rsid w:val="008C2FE9"/>
    <w:rsid w:val="008C5037"/>
    <w:rsid w:val="008C565C"/>
    <w:rsid w:val="008C68CE"/>
    <w:rsid w:val="008C7C7C"/>
    <w:rsid w:val="008C7E5E"/>
    <w:rsid w:val="008D0491"/>
    <w:rsid w:val="008D1A8B"/>
    <w:rsid w:val="008D243C"/>
    <w:rsid w:val="008D2BCB"/>
    <w:rsid w:val="008D3366"/>
    <w:rsid w:val="008D39B6"/>
    <w:rsid w:val="008D3C57"/>
    <w:rsid w:val="008D455C"/>
    <w:rsid w:val="008D492F"/>
    <w:rsid w:val="008D49C1"/>
    <w:rsid w:val="008D52E2"/>
    <w:rsid w:val="008D5A27"/>
    <w:rsid w:val="008D62BA"/>
    <w:rsid w:val="008D7447"/>
    <w:rsid w:val="008D7A72"/>
    <w:rsid w:val="008E04D9"/>
    <w:rsid w:val="008E1DDD"/>
    <w:rsid w:val="008E1E22"/>
    <w:rsid w:val="008E2B35"/>
    <w:rsid w:val="008E3A05"/>
    <w:rsid w:val="008E3F70"/>
    <w:rsid w:val="008E70F7"/>
    <w:rsid w:val="008F0876"/>
    <w:rsid w:val="008F2FE4"/>
    <w:rsid w:val="008F3050"/>
    <w:rsid w:val="008F3227"/>
    <w:rsid w:val="008F330D"/>
    <w:rsid w:val="008F5A4D"/>
    <w:rsid w:val="008F69F9"/>
    <w:rsid w:val="008F6C40"/>
    <w:rsid w:val="008F6C49"/>
    <w:rsid w:val="00901FF4"/>
    <w:rsid w:val="009059EB"/>
    <w:rsid w:val="009078AD"/>
    <w:rsid w:val="00910DD8"/>
    <w:rsid w:val="00911EDF"/>
    <w:rsid w:val="0091270C"/>
    <w:rsid w:val="00912ABB"/>
    <w:rsid w:val="0091585A"/>
    <w:rsid w:val="00916F20"/>
    <w:rsid w:val="00917B55"/>
    <w:rsid w:val="009216D2"/>
    <w:rsid w:val="00924EB3"/>
    <w:rsid w:val="00924FDC"/>
    <w:rsid w:val="00925C50"/>
    <w:rsid w:val="00926184"/>
    <w:rsid w:val="00927BD9"/>
    <w:rsid w:val="00931F21"/>
    <w:rsid w:val="00932708"/>
    <w:rsid w:val="00941BCB"/>
    <w:rsid w:val="00942120"/>
    <w:rsid w:val="00942205"/>
    <w:rsid w:val="0094462E"/>
    <w:rsid w:val="00944ABA"/>
    <w:rsid w:val="009455CF"/>
    <w:rsid w:val="009457DB"/>
    <w:rsid w:val="009474CA"/>
    <w:rsid w:val="009502C6"/>
    <w:rsid w:val="00953E92"/>
    <w:rsid w:val="00954419"/>
    <w:rsid w:val="0095461E"/>
    <w:rsid w:val="00960192"/>
    <w:rsid w:val="009602CB"/>
    <w:rsid w:val="00960309"/>
    <w:rsid w:val="00960321"/>
    <w:rsid w:val="0096263C"/>
    <w:rsid w:val="00962F35"/>
    <w:rsid w:val="0096389F"/>
    <w:rsid w:val="009651CA"/>
    <w:rsid w:val="009663C9"/>
    <w:rsid w:val="009665C8"/>
    <w:rsid w:val="009669B8"/>
    <w:rsid w:val="009676C5"/>
    <w:rsid w:val="00967AEB"/>
    <w:rsid w:val="00967D64"/>
    <w:rsid w:val="00970E14"/>
    <w:rsid w:val="00974C63"/>
    <w:rsid w:val="00974F78"/>
    <w:rsid w:val="0097573F"/>
    <w:rsid w:val="0097583A"/>
    <w:rsid w:val="0097780A"/>
    <w:rsid w:val="009812A3"/>
    <w:rsid w:val="009820F0"/>
    <w:rsid w:val="00982B9B"/>
    <w:rsid w:val="00982E69"/>
    <w:rsid w:val="0098584A"/>
    <w:rsid w:val="0098778C"/>
    <w:rsid w:val="0099011A"/>
    <w:rsid w:val="00990674"/>
    <w:rsid w:val="00990CF9"/>
    <w:rsid w:val="00990ED4"/>
    <w:rsid w:val="00994BEE"/>
    <w:rsid w:val="00995CDB"/>
    <w:rsid w:val="009960E3"/>
    <w:rsid w:val="009A26A8"/>
    <w:rsid w:val="009A4831"/>
    <w:rsid w:val="009A4EC1"/>
    <w:rsid w:val="009A6249"/>
    <w:rsid w:val="009A6740"/>
    <w:rsid w:val="009A6E2B"/>
    <w:rsid w:val="009A70D7"/>
    <w:rsid w:val="009B335C"/>
    <w:rsid w:val="009B4603"/>
    <w:rsid w:val="009B5169"/>
    <w:rsid w:val="009B711E"/>
    <w:rsid w:val="009B76E8"/>
    <w:rsid w:val="009C05ED"/>
    <w:rsid w:val="009C0E96"/>
    <w:rsid w:val="009C1BF0"/>
    <w:rsid w:val="009C4D8C"/>
    <w:rsid w:val="009C4E8D"/>
    <w:rsid w:val="009C5C57"/>
    <w:rsid w:val="009C6CB7"/>
    <w:rsid w:val="009C713C"/>
    <w:rsid w:val="009C7A4A"/>
    <w:rsid w:val="009D0156"/>
    <w:rsid w:val="009D1468"/>
    <w:rsid w:val="009D238A"/>
    <w:rsid w:val="009D2539"/>
    <w:rsid w:val="009D3830"/>
    <w:rsid w:val="009D4EC0"/>
    <w:rsid w:val="009D639A"/>
    <w:rsid w:val="009D77DF"/>
    <w:rsid w:val="009E464F"/>
    <w:rsid w:val="009E51F8"/>
    <w:rsid w:val="009E6888"/>
    <w:rsid w:val="009E68A5"/>
    <w:rsid w:val="009E79CF"/>
    <w:rsid w:val="009F036B"/>
    <w:rsid w:val="009F2B04"/>
    <w:rsid w:val="009F32FE"/>
    <w:rsid w:val="009F3D97"/>
    <w:rsid w:val="009F44F1"/>
    <w:rsid w:val="009F497B"/>
    <w:rsid w:val="009F4BD8"/>
    <w:rsid w:val="009F5318"/>
    <w:rsid w:val="009F5373"/>
    <w:rsid w:val="009F57CC"/>
    <w:rsid w:val="009F5831"/>
    <w:rsid w:val="009F5D06"/>
    <w:rsid w:val="00A006A4"/>
    <w:rsid w:val="00A00C25"/>
    <w:rsid w:val="00A012A1"/>
    <w:rsid w:val="00A013A7"/>
    <w:rsid w:val="00A0393E"/>
    <w:rsid w:val="00A07331"/>
    <w:rsid w:val="00A07AEE"/>
    <w:rsid w:val="00A152D1"/>
    <w:rsid w:val="00A20D97"/>
    <w:rsid w:val="00A23CE8"/>
    <w:rsid w:val="00A23E9C"/>
    <w:rsid w:val="00A23FE3"/>
    <w:rsid w:val="00A25CB9"/>
    <w:rsid w:val="00A27646"/>
    <w:rsid w:val="00A31489"/>
    <w:rsid w:val="00A31908"/>
    <w:rsid w:val="00A3357F"/>
    <w:rsid w:val="00A36345"/>
    <w:rsid w:val="00A373D4"/>
    <w:rsid w:val="00A37508"/>
    <w:rsid w:val="00A41CB6"/>
    <w:rsid w:val="00A42FEC"/>
    <w:rsid w:val="00A439EF"/>
    <w:rsid w:val="00A44325"/>
    <w:rsid w:val="00A44341"/>
    <w:rsid w:val="00A46983"/>
    <w:rsid w:val="00A46A9D"/>
    <w:rsid w:val="00A47B81"/>
    <w:rsid w:val="00A50BE1"/>
    <w:rsid w:val="00A516D0"/>
    <w:rsid w:val="00A518C7"/>
    <w:rsid w:val="00A53843"/>
    <w:rsid w:val="00A540A6"/>
    <w:rsid w:val="00A54C86"/>
    <w:rsid w:val="00A54FAB"/>
    <w:rsid w:val="00A556A6"/>
    <w:rsid w:val="00A571D0"/>
    <w:rsid w:val="00A60354"/>
    <w:rsid w:val="00A61457"/>
    <w:rsid w:val="00A62B1C"/>
    <w:rsid w:val="00A6510D"/>
    <w:rsid w:val="00A65650"/>
    <w:rsid w:val="00A678C7"/>
    <w:rsid w:val="00A67EFA"/>
    <w:rsid w:val="00A7184C"/>
    <w:rsid w:val="00A71F7A"/>
    <w:rsid w:val="00A73487"/>
    <w:rsid w:val="00A73798"/>
    <w:rsid w:val="00A74A99"/>
    <w:rsid w:val="00A74BC0"/>
    <w:rsid w:val="00A74FDD"/>
    <w:rsid w:val="00A80888"/>
    <w:rsid w:val="00A81AA8"/>
    <w:rsid w:val="00A82D54"/>
    <w:rsid w:val="00A8321A"/>
    <w:rsid w:val="00A86E3C"/>
    <w:rsid w:val="00A8784E"/>
    <w:rsid w:val="00A910DB"/>
    <w:rsid w:val="00A91565"/>
    <w:rsid w:val="00A923A7"/>
    <w:rsid w:val="00A94C52"/>
    <w:rsid w:val="00A953B6"/>
    <w:rsid w:val="00A96E53"/>
    <w:rsid w:val="00A97B4C"/>
    <w:rsid w:val="00A97F89"/>
    <w:rsid w:val="00AA14A7"/>
    <w:rsid w:val="00AA3425"/>
    <w:rsid w:val="00AA353B"/>
    <w:rsid w:val="00AA6C39"/>
    <w:rsid w:val="00AB238B"/>
    <w:rsid w:val="00AB2BD0"/>
    <w:rsid w:val="00AB46C0"/>
    <w:rsid w:val="00AB6C53"/>
    <w:rsid w:val="00AB7CE8"/>
    <w:rsid w:val="00AC0489"/>
    <w:rsid w:val="00AC22E4"/>
    <w:rsid w:val="00AC35C0"/>
    <w:rsid w:val="00AC35F4"/>
    <w:rsid w:val="00AD1CBD"/>
    <w:rsid w:val="00AD2506"/>
    <w:rsid w:val="00AD42A5"/>
    <w:rsid w:val="00AD4DF7"/>
    <w:rsid w:val="00AD7713"/>
    <w:rsid w:val="00AD795C"/>
    <w:rsid w:val="00AD7E46"/>
    <w:rsid w:val="00AE1098"/>
    <w:rsid w:val="00AE2A8E"/>
    <w:rsid w:val="00AE2F45"/>
    <w:rsid w:val="00AE3488"/>
    <w:rsid w:val="00AE3C1E"/>
    <w:rsid w:val="00AE4040"/>
    <w:rsid w:val="00AE49EB"/>
    <w:rsid w:val="00AF0478"/>
    <w:rsid w:val="00AF2D67"/>
    <w:rsid w:val="00AF4244"/>
    <w:rsid w:val="00AF4C70"/>
    <w:rsid w:val="00AF6DCC"/>
    <w:rsid w:val="00B001E8"/>
    <w:rsid w:val="00B01C60"/>
    <w:rsid w:val="00B037CC"/>
    <w:rsid w:val="00B03D92"/>
    <w:rsid w:val="00B05EE4"/>
    <w:rsid w:val="00B06B34"/>
    <w:rsid w:val="00B07D8D"/>
    <w:rsid w:val="00B1165A"/>
    <w:rsid w:val="00B11662"/>
    <w:rsid w:val="00B118E5"/>
    <w:rsid w:val="00B11BDB"/>
    <w:rsid w:val="00B12F5F"/>
    <w:rsid w:val="00B13274"/>
    <w:rsid w:val="00B1368B"/>
    <w:rsid w:val="00B13F16"/>
    <w:rsid w:val="00B15339"/>
    <w:rsid w:val="00B1577C"/>
    <w:rsid w:val="00B16FFD"/>
    <w:rsid w:val="00B173A8"/>
    <w:rsid w:val="00B17A07"/>
    <w:rsid w:val="00B201B6"/>
    <w:rsid w:val="00B22787"/>
    <w:rsid w:val="00B23BA9"/>
    <w:rsid w:val="00B2459C"/>
    <w:rsid w:val="00B2582D"/>
    <w:rsid w:val="00B25A8B"/>
    <w:rsid w:val="00B304E0"/>
    <w:rsid w:val="00B33154"/>
    <w:rsid w:val="00B3348C"/>
    <w:rsid w:val="00B36D61"/>
    <w:rsid w:val="00B36EC6"/>
    <w:rsid w:val="00B37611"/>
    <w:rsid w:val="00B37EBF"/>
    <w:rsid w:val="00B413A4"/>
    <w:rsid w:val="00B41B05"/>
    <w:rsid w:val="00B41C0F"/>
    <w:rsid w:val="00B4220B"/>
    <w:rsid w:val="00B4275F"/>
    <w:rsid w:val="00B43BBB"/>
    <w:rsid w:val="00B441FB"/>
    <w:rsid w:val="00B45186"/>
    <w:rsid w:val="00B45D1A"/>
    <w:rsid w:val="00B469C4"/>
    <w:rsid w:val="00B46E4A"/>
    <w:rsid w:val="00B46F30"/>
    <w:rsid w:val="00B51DBE"/>
    <w:rsid w:val="00B5292C"/>
    <w:rsid w:val="00B5366F"/>
    <w:rsid w:val="00B55430"/>
    <w:rsid w:val="00B56AD3"/>
    <w:rsid w:val="00B57252"/>
    <w:rsid w:val="00B600BA"/>
    <w:rsid w:val="00B60553"/>
    <w:rsid w:val="00B61317"/>
    <w:rsid w:val="00B62CD8"/>
    <w:rsid w:val="00B675F1"/>
    <w:rsid w:val="00B701D3"/>
    <w:rsid w:val="00B722FA"/>
    <w:rsid w:val="00B72AD9"/>
    <w:rsid w:val="00B732C6"/>
    <w:rsid w:val="00B74F09"/>
    <w:rsid w:val="00B755A4"/>
    <w:rsid w:val="00B768E8"/>
    <w:rsid w:val="00B7706A"/>
    <w:rsid w:val="00B773DA"/>
    <w:rsid w:val="00B80163"/>
    <w:rsid w:val="00B817D2"/>
    <w:rsid w:val="00B837A9"/>
    <w:rsid w:val="00B84D5D"/>
    <w:rsid w:val="00B85057"/>
    <w:rsid w:val="00B8623A"/>
    <w:rsid w:val="00B8676E"/>
    <w:rsid w:val="00B87947"/>
    <w:rsid w:val="00B9073C"/>
    <w:rsid w:val="00B9094D"/>
    <w:rsid w:val="00B92032"/>
    <w:rsid w:val="00B92345"/>
    <w:rsid w:val="00B926E4"/>
    <w:rsid w:val="00B93449"/>
    <w:rsid w:val="00B9433C"/>
    <w:rsid w:val="00B9623D"/>
    <w:rsid w:val="00B967B4"/>
    <w:rsid w:val="00B97171"/>
    <w:rsid w:val="00BA0BFC"/>
    <w:rsid w:val="00BA37C3"/>
    <w:rsid w:val="00BA79F5"/>
    <w:rsid w:val="00BB1C56"/>
    <w:rsid w:val="00BB2244"/>
    <w:rsid w:val="00BB2D70"/>
    <w:rsid w:val="00BB5421"/>
    <w:rsid w:val="00BB5C3A"/>
    <w:rsid w:val="00BB67C9"/>
    <w:rsid w:val="00BB69B8"/>
    <w:rsid w:val="00BB6B7F"/>
    <w:rsid w:val="00BB7A67"/>
    <w:rsid w:val="00BC05D3"/>
    <w:rsid w:val="00BC2639"/>
    <w:rsid w:val="00BC45CB"/>
    <w:rsid w:val="00BC6340"/>
    <w:rsid w:val="00BC6815"/>
    <w:rsid w:val="00BD24AD"/>
    <w:rsid w:val="00BD2878"/>
    <w:rsid w:val="00BD4641"/>
    <w:rsid w:val="00BD4DAB"/>
    <w:rsid w:val="00BD6129"/>
    <w:rsid w:val="00BD7D42"/>
    <w:rsid w:val="00BD7DC7"/>
    <w:rsid w:val="00BE2353"/>
    <w:rsid w:val="00BE23B6"/>
    <w:rsid w:val="00BE30F9"/>
    <w:rsid w:val="00BE385E"/>
    <w:rsid w:val="00BE3AC6"/>
    <w:rsid w:val="00BF042D"/>
    <w:rsid w:val="00BF084D"/>
    <w:rsid w:val="00BF0C0E"/>
    <w:rsid w:val="00BF1F87"/>
    <w:rsid w:val="00BF2DCB"/>
    <w:rsid w:val="00BF35D5"/>
    <w:rsid w:val="00BF3E17"/>
    <w:rsid w:val="00BF4386"/>
    <w:rsid w:val="00BF5B35"/>
    <w:rsid w:val="00BF7363"/>
    <w:rsid w:val="00C00861"/>
    <w:rsid w:val="00C01C20"/>
    <w:rsid w:val="00C03A0D"/>
    <w:rsid w:val="00C04AC4"/>
    <w:rsid w:val="00C04F83"/>
    <w:rsid w:val="00C052C3"/>
    <w:rsid w:val="00C05A08"/>
    <w:rsid w:val="00C065C7"/>
    <w:rsid w:val="00C06705"/>
    <w:rsid w:val="00C07BE8"/>
    <w:rsid w:val="00C1353F"/>
    <w:rsid w:val="00C1358D"/>
    <w:rsid w:val="00C17AE1"/>
    <w:rsid w:val="00C20577"/>
    <w:rsid w:val="00C214C8"/>
    <w:rsid w:val="00C22DFB"/>
    <w:rsid w:val="00C23055"/>
    <w:rsid w:val="00C23847"/>
    <w:rsid w:val="00C23BD4"/>
    <w:rsid w:val="00C248E9"/>
    <w:rsid w:val="00C273FD"/>
    <w:rsid w:val="00C31AE3"/>
    <w:rsid w:val="00C321F5"/>
    <w:rsid w:val="00C33119"/>
    <w:rsid w:val="00C3383C"/>
    <w:rsid w:val="00C3402C"/>
    <w:rsid w:val="00C3772E"/>
    <w:rsid w:val="00C44BD7"/>
    <w:rsid w:val="00C451C8"/>
    <w:rsid w:val="00C4623C"/>
    <w:rsid w:val="00C464BE"/>
    <w:rsid w:val="00C470C4"/>
    <w:rsid w:val="00C476CC"/>
    <w:rsid w:val="00C50161"/>
    <w:rsid w:val="00C51026"/>
    <w:rsid w:val="00C519CC"/>
    <w:rsid w:val="00C5250F"/>
    <w:rsid w:val="00C54CBA"/>
    <w:rsid w:val="00C559B1"/>
    <w:rsid w:val="00C56946"/>
    <w:rsid w:val="00C61CD8"/>
    <w:rsid w:val="00C647C1"/>
    <w:rsid w:val="00C6497E"/>
    <w:rsid w:val="00C66DF2"/>
    <w:rsid w:val="00C677FC"/>
    <w:rsid w:val="00C70CCE"/>
    <w:rsid w:val="00C71221"/>
    <w:rsid w:val="00C71C5B"/>
    <w:rsid w:val="00C73261"/>
    <w:rsid w:val="00C73F4B"/>
    <w:rsid w:val="00C74FC0"/>
    <w:rsid w:val="00C7570E"/>
    <w:rsid w:val="00C7765B"/>
    <w:rsid w:val="00C77B63"/>
    <w:rsid w:val="00C80083"/>
    <w:rsid w:val="00C809A8"/>
    <w:rsid w:val="00C80CE2"/>
    <w:rsid w:val="00C81A75"/>
    <w:rsid w:val="00C8218C"/>
    <w:rsid w:val="00C82717"/>
    <w:rsid w:val="00C82822"/>
    <w:rsid w:val="00C82EAF"/>
    <w:rsid w:val="00C82F25"/>
    <w:rsid w:val="00C84164"/>
    <w:rsid w:val="00C84AB1"/>
    <w:rsid w:val="00C855B8"/>
    <w:rsid w:val="00C86E0B"/>
    <w:rsid w:val="00C90F11"/>
    <w:rsid w:val="00C92FED"/>
    <w:rsid w:val="00C938F2"/>
    <w:rsid w:val="00C93F71"/>
    <w:rsid w:val="00C942AB"/>
    <w:rsid w:val="00C95CE7"/>
    <w:rsid w:val="00C96962"/>
    <w:rsid w:val="00C97091"/>
    <w:rsid w:val="00C976EC"/>
    <w:rsid w:val="00C9778A"/>
    <w:rsid w:val="00C97858"/>
    <w:rsid w:val="00CA05E8"/>
    <w:rsid w:val="00CA22E6"/>
    <w:rsid w:val="00CA382B"/>
    <w:rsid w:val="00CA4567"/>
    <w:rsid w:val="00CA57A7"/>
    <w:rsid w:val="00CA683E"/>
    <w:rsid w:val="00CB1ADA"/>
    <w:rsid w:val="00CB1BC1"/>
    <w:rsid w:val="00CB1E49"/>
    <w:rsid w:val="00CB44DF"/>
    <w:rsid w:val="00CB4ACD"/>
    <w:rsid w:val="00CB64FB"/>
    <w:rsid w:val="00CB7B71"/>
    <w:rsid w:val="00CC0C0B"/>
    <w:rsid w:val="00CC0D44"/>
    <w:rsid w:val="00CC106E"/>
    <w:rsid w:val="00CC1923"/>
    <w:rsid w:val="00CC2874"/>
    <w:rsid w:val="00CC388E"/>
    <w:rsid w:val="00CC58DC"/>
    <w:rsid w:val="00CC5D0E"/>
    <w:rsid w:val="00CC6B48"/>
    <w:rsid w:val="00CC79EE"/>
    <w:rsid w:val="00CD07E9"/>
    <w:rsid w:val="00CD2012"/>
    <w:rsid w:val="00CD2D2E"/>
    <w:rsid w:val="00CD463C"/>
    <w:rsid w:val="00CE34A3"/>
    <w:rsid w:val="00CE5311"/>
    <w:rsid w:val="00CE5E35"/>
    <w:rsid w:val="00CE7B87"/>
    <w:rsid w:val="00CF0A61"/>
    <w:rsid w:val="00CF239B"/>
    <w:rsid w:val="00CF4121"/>
    <w:rsid w:val="00CF4B2F"/>
    <w:rsid w:val="00CF64A6"/>
    <w:rsid w:val="00CF69BF"/>
    <w:rsid w:val="00CF6E2F"/>
    <w:rsid w:val="00D002AE"/>
    <w:rsid w:val="00D002DB"/>
    <w:rsid w:val="00D01C0B"/>
    <w:rsid w:val="00D036A5"/>
    <w:rsid w:val="00D03B22"/>
    <w:rsid w:val="00D04795"/>
    <w:rsid w:val="00D0567C"/>
    <w:rsid w:val="00D06D65"/>
    <w:rsid w:val="00D10E6D"/>
    <w:rsid w:val="00D11498"/>
    <w:rsid w:val="00D12BCA"/>
    <w:rsid w:val="00D16674"/>
    <w:rsid w:val="00D170DB"/>
    <w:rsid w:val="00D177D8"/>
    <w:rsid w:val="00D20F89"/>
    <w:rsid w:val="00D20F9D"/>
    <w:rsid w:val="00D215C2"/>
    <w:rsid w:val="00D2191F"/>
    <w:rsid w:val="00D24B9A"/>
    <w:rsid w:val="00D24BBA"/>
    <w:rsid w:val="00D25B48"/>
    <w:rsid w:val="00D3241B"/>
    <w:rsid w:val="00D33775"/>
    <w:rsid w:val="00D339D0"/>
    <w:rsid w:val="00D36A31"/>
    <w:rsid w:val="00D37F08"/>
    <w:rsid w:val="00D40237"/>
    <w:rsid w:val="00D409ED"/>
    <w:rsid w:val="00D420E4"/>
    <w:rsid w:val="00D422B1"/>
    <w:rsid w:val="00D4242F"/>
    <w:rsid w:val="00D45851"/>
    <w:rsid w:val="00D4710E"/>
    <w:rsid w:val="00D47364"/>
    <w:rsid w:val="00D47AE4"/>
    <w:rsid w:val="00D47D2D"/>
    <w:rsid w:val="00D51CAB"/>
    <w:rsid w:val="00D51F07"/>
    <w:rsid w:val="00D52E72"/>
    <w:rsid w:val="00D53462"/>
    <w:rsid w:val="00D5538A"/>
    <w:rsid w:val="00D61D20"/>
    <w:rsid w:val="00D643D3"/>
    <w:rsid w:val="00D6485F"/>
    <w:rsid w:val="00D655F2"/>
    <w:rsid w:val="00D65A21"/>
    <w:rsid w:val="00D65BCE"/>
    <w:rsid w:val="00D667A9"/>
    <w:rsid w:val="00D67F04"/>
    <w:rsid w:val="00D700DC"/>
    <w:rsid w:val="00D7078F"/>
    <w:rsid w:val="00D70D49"/>
    <w:rsid w:val="00D70DA0"/>
    <w:rsid w:val="00D71A8A"/>
    <w:rsid w:val="00D7449E"/>
    <w:rsid w:val="00D74A9A"/>
    <w:rsid w:val="00D76BF2"/>
    <w:rsid w:val="00D81DC8"/>
    <w:rsid w:val="00D84612"/>
    <w:rsid w:val="00D84CD4"/>
    <w:rsid w:val="00D84EAB"/>
    <w:rsid w:val="00D86212"/>
    <w:rsid w:val="00D8635B"/>
    <w:rsid w:val="00D87766"/>
    <w:rsid w:val="00D91FCA"/>
    <w:rsid w:val="00D931C9"/>
    <w:rsid w:val="00D9388A"/>
    <w:rsid w:val="00D94A45"/>
    <w:rsid w:val="00D955D5"/>
    <w:rsid w:val="00D977B0"/>
    <w:rsid w:val="00DA11B5"/>
    <w:rsid w:val="00DA12CE"/>
    <w:rsid w:val="00DA2B58"/>
    <w:rsid w:val="00DA2FFB"/>
    <w:rsid w:val="00DA4705"/>
    <w:rsid w:val="00DA4793"/>
    <w:rsid w:val="00DA4F33"/>
    <w:rsid w:val="00DA5766"/>
    <w:rsid w:val="00DA5892"/>
    <w:rsid w:val="00DA5E10"/>
    <w:rsid w:val="00DA6141"/>
    <w:rsid w:val="00DB0D44"/>
    <w:rsid w:val="00DB15B5"/>
    <w:rsid w:val="00DC167D"/>
    <w:rsid w:val="00DC2028"/>
    <w:rsid w:val="00DC2CC9"/>
    <w:rsid w:val="00DC3CD4"/>
    <w:rsid w:val="00DC45CC"/>
    <w:rsid w:val="00DC5E36"/>
    <w:rsid w:val="00DC6DB0"/>
    <w:rsid w:val="00DD108C"/>
    <w:rsid w:val="00DD1A9B"/>
    <w:rsid w:val="00DD337B"/>
    <w:rsid w:val="00DD41B9"/>
    <w:rsid w:val="00DD500A"/>
    <w:rsid w:val="00DD5778"/>
    <w:rsid w:val="00DD5BAF"/>
    <w:rsid w:val="00DD74ED"/>
    <w:rsid w:val="00DE0249"/>
    <w:rsid w:val="00DE0C8B"/>
    <w:rsid w:val="00DE0ECA"/>
    <w:rsid w:val="00DE16E6"/>
    <w:rsid w:val="00DE5387"/>
    <w:rsid w:val="00DF1E7C"/>
    <w:rsid w:val="00DF2EA4"/>
    <w:rsid w:val="00DF7609"/>
    <w:rsid w:val="00E0119C"/>
    <w:rsid w:val="00E01287"/>
    <w:rsid w:val="00E013A4"/>
    <w:rsid w:val="00E033F3"/>
    <w:rsid w:val="00E0612E"/>
    <w:rsid w:val="00E06E29"/>
    <w:rsid w:val="00E06FEC"/>
    <w:rsid w:val="00E07A35"/>
    <w:rsid w:val="00E12111"/>
    <w:rsid w:val="00E158F4"/>
    <w:rsid w:val="00E15C07"/>
    <w:rsid w:val="00E16944"/>
    <w:rsid w:val="00E16DB6"/>
    <w:rsid w:val="00E21DE6"/>
    <w:rsid w:val="00E2434D"/>
    <w:rsid w:val="00E25662"/>
    <w:rsid w:val="00E26AD9"/>
    <w:rsid w:val="00E26BB1"/>
    <w:rsid w:val="00E27405"/>
    <w:rsid w:val="00E2759B"/>
    <w:rsid w:val="00E2789F"/>
    <w:rsid w:val="00E30CAA"/>
    <w:rsid w:val="00E3117B"/>
    <w:rsid w:val="00E3138D"/>
    <w:rsid w:val="00E33C22"/>
    <w:rsid w:val="00E33DFA"/>
    <w:rsid w:val="00E34370"/>
    <w:rsid w:val="00E34A4B"/>
    <w:rsid w:val="00E37CF7"/>
    <w:rsid w:val="00E41188"/>
    <w:rsid w:val="00E419E1"/>
    <w:rsid w:val="00E430CD"/>
    <w:rsid w:val="00E46210"/>
    <w:rsid w:val="00E47923"/>
    <w:rsid w:val="00E54D56"/>
    <w:rsid w:val="00E554E7"/>
    <w:rsid w:val="00E559FC"/>
    <w:rsid w:val="00E5608C"/>
    <w:rsid w:val="00E5633B"/>
    <w:rsid w:val="00E56425"/>
    <w:rsid w:val="00E6138A"/>
    <w:rsid w:val="00E6170D"/>
    <w:rsid w:val="00E619B5"/>
    <w:rsid w:val="00E61F71"/>
    <w:rsid w:val="00E64C4F"/>
    <w:rsid w:val="00E64E1C"/>
    <w:rsid w:val="00E6558A"/>
    <w:rsid w:val="00E66AF2"/>
    <w:rsid w:val="00E67148"/>
    <w:rsid w:val="00E67CCC"/>
    <w:rsid w:val="00E70AEE"/>
    <w:rsid w:val="00E71A91"/>
    <w:rsid w:val="00E73A18"/>
    <w:rsid w:val="00E748C7"/>
    <w:rsid w:val="00E74F74"/>
    <w:rsid w:val="00E75D79"/>
    <w:rsid w:val="00E77A20"/>
    <w:rsid w:val="00E77C8B"/>
    <w:rsid w:val="00E8097D"/>
    <w:rsid w:val="00E8118D"/>
    <w:rsid w:val="00E821CE"/>
    <w:rsid w:val="00E84BFE"/>
    <w:rsid w:val="00E85564"/>
    <w:rsid w:val="00E85F6B"/>
    <w:rsid w:val="00E929C2"/>
    <w:rsid w:val="00E93DA3"/>
    <w:rsid w:val="00E93E12"/>
    <w:rsid w:val="00E94998"/>
    <w:rsid w:val="00E949CD"/>
    <w:rsid w:val="00E952ED"/>
    <w:rsid w:val="00E95F13"/>
    <w:rsid w:val="00E97C4F"/>
    <w:rsid w:val="00EA109E"/>
    <w:rsid w:val="00EA1435"/>
    <w:rsid w:val="00EA1812"/>
    <w:rsid w:val="00EA3F76"/>
    <w:rsid w:val="00EA48A6"/>
    <w:rsid w:val="00EA48AC"/>
    <w:rsid w:val="00EA7731"/>
    <w:rsid w:val="00EA7FCA"/>
    <w:rsid w:val="00EB0F7C"/>
    <w:rsid w:val="00EB12B5"/>
    <w:rsid w:val="00EB197D"/>
    <w:rsid w:val="00EB19B4"/>
    <w:rsid w:val="00EB2571"/>
    <w:rsid w:val="00EB39BB"/>
    <w:rsid w:val="00EB4EB0"/>
    <w:rsid w:val="00EB5061"/>
    <w:rsid w:val="00EB6B49"/>
    <w:rsid w:val="00EB7C0D"/>
    <w:rsid w:val="00EB7F2E"/>
    <w:rsid w:val="00EC0A1F"/>
    <w:rsid w:val="00EC0C25"/>
    <w:rsid w:val="00EC1861"/>
    <w:rsid w:val="00EC1A0F"/>
    <w:rsid w:val="00EC50B8"/>
    <w:rsid w:val="00EC5821"/>
    <w:rsid w:val="00EC5DC8"/>
    <w:rsid w:val="00EC622A"/>
    <w:rsid w:val="00EC6DD9"/>
    <w:rsid w:val="00EC7758"/>
    <w:rsid w:val="00ED253A"/>
    <w:rsid w:val="00ED287E"/>
    <w:rsid w:val="00EE0419"/>
    <w:rsid w:val="00EE0EA3"/>
    <w:rsid w:val="00EE5A04"/>
    <w:rsid w:val="00EE6CE5"/>
    <w:rsid w:val="00EE6ECE"/>
    <w:rsid w:val="00EF0A96"/>
    <w:rsid w:val="00EF11B4"/>
    <w:rsid w:val="00EF2C17"/>
    <w:rsid w:val="00EF4394"/>
    <w:rsid w:val="00EF4DC1"/>
    <w:rsid w:val="00EF4E99"/>
    <w:rsid w:val="00EF58E1"/>
    <w:rsid w:val="00EF5B7C"/>
    <w:rsid w:val="00EF7C97"/>
    <w:rsid w:val="00F01C13"/>
    <w:rsid w:val="00F038D8"/>
    <w:rsid w:val="00F0441E"/>
    <w:rsid w:val="00F1021F"/>
    <w:rsid w:val="00F1041E"/>
    <w:rsid w:val="00F178FD"/>
    <w:rsid w:val="00F17920"/>
    <w:rsid w:val="00F17934"/>
    <w:rsid w:val="00F21976"/>
    <w:rsid w:val="00F22D00"/>
    <w:rsid w:val="00F23C4E"/>
    <w:rsid w:val="00F24483"/>
    <w:rsid w:val="00F26918"/>
    <w:rsid w:val="00F302A6"/>
    <w:rsid w:val="00F31880"/>
    <w:rsid w:val="00F32F09"/>
    <w:rsid w:val="00F34047"/>
    <w:rsid w:val="00F347D8"/>
    <w:rsid w:val="00F373DF"/>
    <w:rsid w:val="00F40AE0"/>
    <w:rsid w:val="00F40D40"/>
    <w:rsid w:val="00F41A49"/>
    <w:rsid w:val="00F43CC8"/>
    <w:rsid w:val="00F4480E"/>
    <w:rsid w:val="00F44C02"/>
    <w:rsid w:val="00F45A5D"/>
    <w:rsid w:val="00F4619B"/>
    <w:rsid w:val="00F4745A"/>
    <w:rsid w:val="00F47884"/>
    <w:rsid w:val="00F51040"/>
    <w:rsid w:val="00F51197"/>
    <w:rsid w:val="00F55935"/>
    <w:rsid w:val="00F569B7"/>
    <w:rsid w:val="00F5763D"/>
    <w:rsid w:val="00F579C9"/>
    <w:rsid w:val="00F60AC3"/>
    <w:rsid w:val="00F60CC2"/>
    <w:rsid w:val="00F622DE"/>
    <w:rsid w:val="00F63169"/>
    <w:rsid w:val="00F636D5"/>
    <w:rsid w:val="00F6570C"/>
    <w:rsid w:val="00F6672D"/>
    <w:rsid w:val="00F66C93"/>
    <w:rsid w:val="00F67BAF"/>
    <w:rsid w:val="00F67F09"/>
    <w:rsid w:val="00F67F89"/>
    <w:rsid w:val="00F71268"/>
    <w:rsid w:val="00F72128"/>
    <w:rsid w:val="00F73F0B"/>
    <w:rsid w:val="00F7434C"/>
    <w:rsid w:val="00F81DFA"/>
    <w:rsid w:val="00F82700"/>
    <w:rsid w:val="00F84FE4"/>
    <w:rsid w:val="00F85643"/>
    <w:rsid w:val="00F900C4"/>
    <w:rsid w:val="00F91D6B"/>
    <w:rsid w:val="00F91E6C"/>
    <w:rsid w:val="00F92920"/>
    <w:rsid w:val="00F92F12"/>
    <w:rsid w:val="00F95113"/>
    <w:rsid w:val="00F9604D"/>
    <w:rsid w:val="00F962D7"/>
    <w:rsid w:val="00F97937"/>
    <w:rsid w:val="00F97B04"/>
    <w:rsid w:val="00FA10E7"/>
    <w:rsid w:val="00FA14EC"/>
    <w:rsid w:val="00FA3550"/>
    <w:rsid w:val="00FA3802"/>
    <w:rsid w:val="00FA513F"/>
    <w:rsid w:val="00FA5A40"/>
    <w:rsid w:val="00FA642D"/>
    <w:rsid w:val="00FA704D"/>
    <w:rsid w:val="00FB02CE"/>
    <w:rsid w:val="00FB03E9"/>
    <w:rsid w:val="00FB08AA"/>
    <w:rsid w:val="00FB19AC"/>
    <w:rsid w:val="00FB4016"/>
    <w:rsid w:val="00FB482D"/>
    <w:rsid w:val="00FB4907"/>
    <w:rsid w:val="00FB5012"/>
    <w:rsid w:val="00FB6E4B"/>
    <w:rsid w:val="00FC030A"/>
    <w:rsid w:val="00FC0A2C"/>
    <w:rsid w:val="00FC0D13"/>
    <w:rsid w:val="00FC1C8A"/>
    <w:rsid w:val="00FC2644"/>
    <w:rsid w:val="00FC30E9"/>
    <w:rsid w:val="00FC5B81"/>
    <w:rsid w:val="00FC629F"/>
    <w:rsid w:val="00FC6C17"/>
    <w:rsid w:val="00FC73C9"/>
    <w:rsid w:val="00FD2144"/>
    <w:rsid w:val="00FD5357"/>
    <w:rsid w:val="00FD57D5"/>
    <w:rsid w:val="00FD7906"/>
    <w:rsid w:val="00FD7919"/>
    <w:rsid w:val="00FD79E2"/>
    <w:rsid w:val="00FE0A14"/>
    <w:rsid w:val="00FE0DCC"/>
    <w:rsid w:val="00FE2388"/>
    <w:rsid w:val="00FE43CE"/>
    <w:rsid w:val="00FE454B"/>
    <w:rsid w:val="00FE4AC3"/>
    <w:rsid w:val="00FE4D8F"/>
    <w:rsid w:val="00FE5680"/>
    <w:rsid w:val="00FE56C2"/>
    <w:rsid w:val="00FE58AB"/>
    <w:rsid w:val="00FE61B3"/>
    <w:rsid w:val="00FE6691"/>
    <w:rsid w:val="00FE708A"/>
    <w:rsid w:val="00FE7B2F"/>
    <w:rsid w:val="00FF0C5A"/>
    <w:rsid w:val="00FF10C0"/>
    <w:rsid w:val="00FF27B3"/>
    <w:rsid w:val="00FF4842"/>
    <w:rsid w:val="00FF5156"/>
    <w:rsid w:val="00FF5832"/>
    <w:rsid w:val="00FF7EC5"/>
    <w:rsid w:val="427A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E4B4E2"/>
  <w15:docId w15:val="{B1D976D1-61E1-4FDA-B8B0-BE33A02CA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locked="1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locked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0161"/>
    <w:pPr>
      <w:widowControl w:val="0"/>
      <w:jc w:val="both"/>
    </w:pPr>
    <w:rPr>
      <w:rFonts w:cs="Calibri"/>
      <w:szCs w:val="21"/>
    </w:rPr>
  </w:style>
  <w:style w:type="paragraph" w:styleId="2">
    <w:name w:val="heading 2"/>
    <w:basedOn w:val="a"/>
    <w:next w:val="a"/>
    <w:link w:val="20"/>
    <w:uiPriority w:val="99"/>
    <w:qFormat/>
    <w:rsid w:val="00C50161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 w:cs="等线 Light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9"/>
    <w:locked/>
    <w:rsid w:val="00C50161"/>
    <w:rPr>
      <w:rFonts w:ascii="等线 Light" w:eastAsia="等线 Light" w:hAnsi="等线 Light" w:cs="等线 Light"/>
      <w:b/>
      <w:bCs/>
      <w:kern w:val="2"/>
      <w:sz w:val="32"/>
      <w:szCs w:val="32"/>
    </w:rPr>
  </w:style>
  <w:style w:type="paragraph" w:styleId="a3">
    <w:name w:val="Document Map"/>
    <w:basedOn w:val="a"/>
    <w:link w:val="a4"/>
    <w:uiPriority w:val="99"/>
    <w:semiHidden/>
    <w:rsid w:val="00C50161"/>
    <w:rPr>
      <w:rFonts w:ascii="宋体" w:cs="宋体"/>
      <w:sz w:val="18"/>
      <w:szCs w:val="18"/>
    </w:rPr>
  </w:style>
  <w:style w:type="character" w:customStyle="1" w:styleId="a4">
    <w:name w:val="文档结构图 字符"/>
    <w:basedOn w:val="a0"/>
    <w:link w:val="a3"/>
    <w:uiPriority w:val="99"/>
    <w:semiHidden/>
    <w:locked/>
    <w:rsid w:val="00C50161"/>
    <w:rPr>
      <w:rFonts w:ascii="宋体" w:cs="宋体"/>
      <w:kern w:val="2"/>
      <w:sz w:val="18"/>
      <w:szCs w:val="18"/>
    </w:rPr>
  </w:style>
  <w:style w:type="paragraph" w:styleId="a5">
    <w:name w:val="annotation text"/>
    <w:basedOn w:val="a"/>
    <w:link w:val="a6"/>
    <w:uiPriority w:val="99"/>
    <w:semiHidden/>
    <w:rsid w:val="00C50161"/>
    <w:pPr>
      <w:jc w:val="left"/>
    </w:pPr>
    <w:rPr>
      <w:sz w:val="22"/>
      <w:szCs w:val="22"/>
    </w:rPr>
  </w:style>
  <w:style w:type="character" w:customStyle="1" w:styleId="a6">
    <w:name w:val="批注文字 字符"/>
    <w:basedOn w:val="a0"/>
    <w:link w:val="a5"/>
    <w:uiPriority w:val="99"/>
    <w:semiHidden/>
    <w:locked/>
    <w:rsid w:val="00C50161"/>
    <w:rPr>
      <w:kern w:val="2"/>
      <w:sz w:val="22"/>
      <w:szCs w:val="22"/>
    </w:rPr>
  </w:style>
  <w:style w:type="paragraph" w:styleId="a7">
    <w:name w:val="Balloon Text"/>
    <w:basedOn w:val="a"/>
    <w:link w:val="a8"/>
    <w:uiPriority w:val="99"/>
    <w:semiHidden/>
    <w:rsid w:val="00C5016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locked/>
    <w:rsid w:val="00C50161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C50161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character" w:customStyle="1" w:styleId="aa">
    <w:name w:val="页脚 字符"/>
    <w:basedOn w:val="a0"/>
    <w:link w:val="a9"/>
    <w:uiPriority w:val="99"/>
    <w:locked/>
    <w:rsid w:val="00C50161"/>
    <w:rPr>
      <w:sz w:val="18"/>
      <w:szCs w:val="18"/>
    </w:rPr>
  </w:style>
  <w:style w:type="paragraph" w:styleId="ab">
    <w:name w:val="header"/>
    <w:basedOn w:val="a"/>
    <w:link w:val="ac"/>
    <w:uiPriority w:val="99"/>
    <w:rsid w:val="00C501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locked/>
    <w:rsid w:val="00C50161"/>
    <w:rPr>
      <w:sz w:val="18"/>
      <w:szCs w:val="18"/>
    </w:rPr>
  </w:style>
  <w:style w:type="paragraph" w:styleId="ad">
    <w:name w:val="Normal (Web)"/>
    <w:basedOn w:val="a"/>
    <w:uiPriority w:val="99"/>
    <w:rsid w:val="00C5016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annotation subject"/>
    <w:basedOn w:val="a5"/>
    <w:next w:val="a5"/>
    <w:link w:val="af"/>
    <w:uiPriority w:val="99"/>
    <w:semiHidden/>
    <w:rsid w:val="00C50161"/>
    <w:rPr>
      <w:b/>
      <w:bCs/>
    </w:rPr>
  </w:style>
  <w:style w:type="character" w:customStyle="1" w:styleId="af">
    <w:name w:val="批注主题 字符"/>
    <w:basedOn w:val="a6"/>
    <w:link w:val="ae"/>
    <w:uiPriority w:val="99"/>
    <w:semiHidden/>
    <w:locked/>
    <w:rsid w:val="00C50161"/>
    <w:rPr>
      <w:b/>
      <w:bCs/>
      <w:kern w:val="2"/>
      <w:sz w:val="22"/>
      <w:szCs w:val="22"/>
    </w:rPr>
  </w:style>
  <w:style w:type="table" w:styleId="af0">
    <w:name w:val="Table Grid"/>
    <w:basedOn w:val="a1"/>
    <w:uiPriority w:val="99"/>
    <w:rsid w:val="00C50161"/>
    <w:rPr>
      <w:rFonts w:ascii="等线" w:eastAsia="等线" w:hAnsi="等线" w:cs="等线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0"/>
    <w:uiPriority w:val="99"/>
    <w:rsid w:val="00C50161"/>
    <w:rPr>
      <w:color w:val="auto"/>
      <w:sz w:val="10"/>
      <w:szCs w:val="10"/>
      <w:u w:val="none"/>
    </w:rPr>
  </w:style>
  <w:style w:type="character" w:styleId="af2">
    <w:name w:val="annotation reference"/>
    <w:basedOn w:val="a0"/>
    <w:uiPriority w:val="99"/>
    <w:semiHidden/>
    <w:rsid w:val="00C50161"/>
    <w:rPr>
      <w:sz w:val="21"/>
      <w:szCs w:val="21"/>
    </w:rPr>
  </w:style>
  <w:style w:type="paragraph" w:styleId="af3">
    <w:name w:val="List Paragraph"/>
    <w:basedOn w:val="a"/>
    <w:uiPriority w:val="99"/>
    <w:qFormat/>
    <w:rsid w:val="00C50161"/>
    <w:pPr>
      <w:ind w:firstLineChars="200" w:firstLine="420"/>
    </w:pPr>
  </w:style>
  <w:style w:type="character" w:customStyle="1" w:styleId="artiviews">
    <w:name w:val="arti_views"/>
    <w:basedOn w:val="a0"/>
    <w:uiPriority w:val="99"/>
    <w:rsid w:val="00C50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3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5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611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469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3967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7</Characters>
  <Application>Microsoft Office Word</Application>
  <DocSecurity>0</DocSecurity>
  <Lines>1</Lines>
  <Paragraphs>1</Paragraphs>
  <ScaleCrop>false</ScaleCrop>
  <Company>HP</Company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</dc:creator>
  <cp:keywords/>
  <dc:description/>
  <cp:lastModifiedBy>wangli</cp:lastModifiedBy>
  <cp:revision>3</cp:revision>
  <cp:lastPrinted>2022-05-10T02:03:00Z</cp:lastPrinted>
  <dcterms:created xsi:type="dcterms:W3CDTF">2024-06-20T06:05:00Z</dcterms:created>
  <dcterms:modified xsi:type="dcterms:W3CDTF">2024-06-20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929512052FCB4D15A0D8C4D0E7F1F52E</vt:lpwstr>
  </property>
</Properties>
</file>